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0823470" w:rsidR="009D0F10" w:rsidRDefault="006E6DE8" w:rsidP="009D0F10">
      <w:pPr>
        <w:pStyle w:val="ChapterNumberPACKT"/>
      </w:pPr>
      <w:r>
        <w:t>1</w:t>
      </w:r>
    </w:p>
    <w:p w14:paraId="776BCE0A" w14:textId="7A5AC5C6"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6F526BC3" w:rsidR="00D752E1" w:rsidRDefault="00D752E1" w:rsidP="00D752E1">
      <w:pPr>
        <w:pStyle w:val="BulletPACKT"/>
      </w:pPr>
      <w:r>
        <w:t>Exploring PowerShell 7 Installation art</w:t>
      </w:r>
      <w:r w:rsidR="001A1A7A">
        <w:t>e</w:t>
      </w:r>
      <w:r>
        <w:t>facts</w:t>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 xml:space="preserve">Explore </w:t>
      </w:r>
      <w:proofErr w:type="spellStart"/>
      <w:r>
        <w:t>PSReadLine</w:t>
      </w:r>
      <w:proofErr w:type="spellEnd"/>
    </w:p>
    <w:p w14:paraId="3108998A" w14:textId="7D0D7033" w:rsidR="009D0F10" w:rsidRPr="00952699" w:rsidRDefault="00D752E1" w:rsidP="00D752E1">
      <w:pPr>
        <w:pStyle w:val="BulletPACKT"/>
        <w:rPr>
          <w:strike/>
        </w:rPr>
      </w:pPr>
      <w:r w:rsidRPr="00952699">
        <w:rPr>
          <w:strike/>
        </w:rPr>
        <w:t xml:space="preserve">Installing PowerShell </w:t>
      </w:r>
      <w:r w:rsidR="00E57A3D" w:rsidRPr="00952699">
        <w:rPr>
          <w:strike/>
        </w:rPr>
        <w:t xml:space="preserve">7 </w:t>
      </w:r>
      <w:r w:rsidRPr="00952699">
        <w:rPr>
          <w:strike/>
        </w:rPr>
        <w:t>in WSL</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4D43A62B" w:rsidR="0079371A" w:rsidRPr="001A1A7A" w:rsidRDefault="00D63A49" w:rsidP="001A1A7A">
      <w:pPr>
        <w:pStyle w:val="NormalPACKT"/>
      </w:pPr>
      <w:r>
        <w:t xml:space="preserve">PowerShell 7 represents the latest steps in the development of PowerShell. PowerShell, first </w:t>
      </w:r>
      <w:r w:rsidRPr="001A1A7A">
        <w:t xml:space="preserve">introduced to the public in 2003, was released </w:t>
      </w:r>
      <w:r w:rsidR="001A7AB0">
        <w:t xml:space="preserve">formally </w:t>
      </w:r>
      <w:r w:rsidRPr="001A1A7A">
        <w:t>as Windows PowerShell V1 in 2006. Over the next decade, Microsoft released multiple versions, ending with PowerShell 5.1. During the development of Windows PowerShell, the product moved from an add-in to Windows to be an integrated feature of Windows. Microsoft plan</w:t>
      </w:r>
      <w:r w:rsidR="001A1A7A">
        <w:t>s</w:t>
      </w:r>
      <w:r w:rsidRPr="001A1A7A">
        <w:t xml:space="preserve"> to support Windows PowerShell 5.;1 for a long time but no new features are </w:t>
      </w:r>
      <w:r w:rsidR="0079371A" w:rsidRPr="001A1A7A">
        <w:t xml:space="preserve">likely. </w:t>
      </w:r>
    </w:p>
    <w:p w14:paraId="2A408EE9" w14:textId="3D7B3E14"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source version of .NET Core. The first two versions, PowerShell Core 6.1 and 6.2</w:t>
      </w:r>
      <w:r w:rsidR="001A1A7A">
        <w:t>,</w:t>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re were quite limited in terms of supporting the rich needs of the IT Pro community</w:t>
      </w:r>
      <w:r w:rsidR="001A7AB0">
        <w:t>.</w:t>
      </w:r>
    </w:p>
    <w:p w14:paraId="122AC3D0" w14:textId="058176B5" w:rsidR="0079371A" w:rsidRDefault="0079371A" w:rsidP="009D0F10">
      <w:pPr>
        <w:pStyle w:val="NormalPACKT"/>
      </w:pPr>
      <w:r>
        <w:t>With PowerShell 7, the PowerShell team released a version of PowerShell that</w:t>
      </w:r>
      <w:r w:rsidR="001A7AB0">
        <w:t xml:space="preserve"> improved </w:t>
      </w:r>
      <w:r>
        <w:t>parity with Windows PowerShell.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 Where the discussion relates to just one specific version of PowerShell that is </w:t>
      </w:r>
    </w:p>
    <w:p w14:paraId="32E83ACF" w14:textId="1F7DBEA7"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5.1). PowerShell 7 also uses different profile file locations from Windows PowerShell.</w:t>
      </w:r>
      <w:r w:rsidR="00C41783">
        <w:t xml:space="preserve"> You can customize your PowerShell 7 profiles to make use of new </w:t>
      </w:r>
      <w:r w:rsidR="00C41783">
        <w:lastRenderedPageBreak/>
        <w:t>PowerShell 7 features.</w:t>
      </w:r>
      <w:r w:rsidR="000D669F">
        <w:t xml:space="preserve"> You can also </w:t>
      </w:r>
      <w:r>
        <w:t>use different profile files for Window PowerShell and PowerS</w:t>
      </w:r>
      <w:r w:rsidR="001A7AB0">
        <w:t>h</w:t>
      </w:r>
      <w:r>
        <w:t xml:space="preserve">ell 7. </w:t>
      </w:r>
    </w:p>
    <w:p w14:paraId="64CC6C5F" w14:textId="596E79F2" w:rsidR="00FB64E8" w:rsidRDefault="001A1A7A" w:rsidP="009D0F10">
      <w:pPr>
        <w:pStyle w:val="NormalPACKT"/>
      </w:pPr>
      <w:r>
        <w:t xml:space="preserve">The Windows PowerShell Integrates Scripting Environment (ISE)  is a tool you use with PowerShell. The ISE, however, is not supported with PowerShell 7. </w:t>
      </w:r>
      <w:r w:rsidR="00FB64E8">
        <w:t xml:space="preserve"> To replace it, use</w:t>
      </w:r>
      <w:r>
        <w:t xml:space="preserve"> Visual Studio Code (VS Code). VS Code is an open</w:t>
      </w:r>
      <w:r w:rsidR="00C41783">
        <w:t>-</w:t>
      </w:r>
      <w:r>
        <w:t>source editing project that provides all the features of the ISE an</w:t>
      </w:r>
      <w:r w:rsidR="00FB64E8">
        <w:t>d</w:t>
      </w:r>
      <w:r>
        <w:t xml:space="preserve"> 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proofErr w:type="spellStart"/>
      <w:r>
        <w:t>PSReadline</w:t>
      </w:r>
      <w:proofErr w:type="spellEnd"/>
      <w:r>
        <w:t xml:space="preserve"> is a PowerShell module designed to provide </w:t>
      </w:r>
      <w:proofErr w:type="spellStart"/>
      <w:r w:rsidR="00FB64E8">
        <w:t>colo</w:t>
      </w:r>
      <w:r w:rsidR="00C41783">
        <w:t>ur</w:t>
      </w:r>
      <w:proofErr w:type="spellEnd"/>
      <w:r w:rsidR="00C41783">
        <w:t>-</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59AF6E97" w:rsidR="00FB64E8" w:rsidRDefault="00FB64E8" w:rsidP="009D0F10">
      <w:pPr>
        <w:pStyle w:val="NormalPACKT"/>
      </w:pPr>
      <w:r>
        <w:t xml:space="preserve">PowerShell 7 is cross-platform, meaning you can install it on Windows, Linux and </w:t>
      </w:r>
      <w:r w:rsidR="00C41783">
        <w:t>m</w:t>
      </w:r>
      <w:r>
        <w:t>acOS. Not every Linux distribution is supported, although many distributions, such as Ubuntu are fully supported. You can install PowerShell 7 on a native Linux host (or VM), or install it in the Windows Subsystem for Linux (WSL).</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0"/>
      <w:r>
        <w:t xml:space="preserve">The </w:t>
      </w:r>
      <w:r w:rsidR="00C41783">
        <w:t>PowerShell team intend</w:t>
      </w:r>
      <w:r>
        <w:t xml:space="preserve">s </w:t>
      </w:r>
      <w:r w:rsidR="00C41783">
        <w:t xml:space="preserve">to </w:t>
      </w:r>
      <w:r>
        <w:t>have PowerShell 7 available from the Windows Store and eventually to include PowerShell 7, by default, in Windows. Until this happens, you</w:t>
      </w:r>
      <w:commentRangeEnd w:id="0"/>
      <w:r w:rsidR="00C41783">
        <w:rPr>
          <w:rStyle w:val="CommentReference"/>
        </w:rPr>
        <w:commentReference w:id="0"/>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2020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w:t>
      </w:r>
      <w:proofErr w:type="spellStart"/>
      <w:r w:rsidRPr="008A2B55">
        <w:t>ExecutionPolicy</w:t>
      </w:r>
      <w:proofErr w:type="spellEnd"/>
      <w:r w:rsidRPr="008A2B55">
        <w:t> -</w:t>
      </w:r>
      <w:proofErr w:type="spellStart"/>
      <w:r w:rsidRPr="008A2B55">
        <w:t>ExecutionPolicy</w:t>
      </w:r>
      <w:proofErr w:type="spellEnd"/>
      <w:r w:rsidRPr="008A2B55">
        <w:t>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w:t>
      </w:r>
      <w:proofErr w:type="spellStart"/>
      <w:r w:rsidRPr="008A2B55">
        <w:t>Nuget</w:t>
      </w:r>
      <w:proofErr w:type="spellEnd"/>
      <w:r w:rsidRPr="008A2B55">
        <w: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w:t>
      </w:r>
      <w:proofErr w:type="spellStart"/>
      <w:r w:rsidRPr="008A2B55">
        <w:t>PackageProvider</w:t>
      </w:r>
      <w:proofErr w:type="spellEnd"/>
      <w:r w:rsidRPr="008A2B55">
        <w:t> </w:t>
      </w:r>
      <w:proofErr w:type="spellStart"/>
      <w:r w:rsidRPr="008A2B55">
        <w:t>Nuget</w:t>
      </w:r>
      <w:proofErr w:type="spellEnd"/>
      <w:r w:rsidRPr="008A2B55">
        <w:t> -</w:t>
      </w:r>
      <w:proofErr w:type="spellStart"/>
      <w:r w:rsidRPr="008A2B55">
        <w:t>MinimumVersion</w:t>
      </w:r>
      <w:proofErr w:type="spellEnd"/>
      <w:r w:rsidRPr="008A2B55">
        <w:t>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w:t>
      </w:r>
      <w:proofErr w:type="spellStart"/>
      <w:r w:rsidRPr="008A2B55">
        <w:t>AllowClobber</w:t>
      </w:r>
      <w:proofErr w:type="spellEnd"/>
      <w:r w:rsidRPr="008A2B55">
        <w:t> </w:t>
      </w:r>
    </w:p>
    <w:p w14:paraId="62C5EF07" w14:textId="77777777" w:rsidR="008A2B55" w:rsidRPr="008A2B55" w:rsidRDefault="008A2B55" w:rsidP="008A2B55">
      <w:pPr>
        <w:pStyle w:val="CodePACKT"/>
      </w:pPr>
    </w:p>
    <w:p w14:paraId="5E6FCBE4" w14:textId="466618DB" w:rsidR="008A2B55" w:rsidRPr="008A2B55" w:rsidRDefault="008A2B55" w:rsidP="008A2B55">
      <w:pPr>
        <w:pStyle w:val="NumberedBulletPACKT"/>
      </w:pPr>
      <w:r w:rsidRPr="008A2B55">
        <w:t>Ensure the </w:t>
      </w:r>
      <w:r w:rsidRPr="008A2B55">
        <w:rPr>
          <w:rStyle w:val="CodeInTextPACKT"/>
        </w:rPr>
        <w:t>C:\Foo</w:t>
      </w:r>
      <w:r w:rsidRPr="008A2B55">
        <w:t> F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lastRenderedPageBreak/>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w:t>
      </w:r>
      <w:proofErr w:type="spellStart"/>
      <w:r w:rsidRPr="00C41783">
        <w:t>Nuget</w:t>
      </w:r>
      <w:proofErr w:type="spellEnd"/>
      <w:r w:rsidRPr="00C41783">
        <w:t xml:space="preserve"> package provider (to version 2.8.5.201 or later) and an updated version of the PowerShellGet module. </w:t>
      </w:r>
    </w:p>
    <w:p w14:paraId="1111B3E0" w14:textId="2020E801" w:rsidR="00C41783" w:rsidRDefault="00C41783" w:rsidP="00C41783">
      <w:pPr>
        <w:pStyle w:val="NormalPACKT"/>
      </w:pPr>
      <w:r w:rsidRPr="00C41783">
        <w:lastRenderedPageBreak/>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4162A2B0" w:rsidR="00C41783" w:rsidRDefault="00C41783" w:rsidP="00C41783">
      <w:pPr>
        <w:pStyle w:val="NormalPACKT"/>
      </w:pPr>
      <w:r>
        <w:t xml:space="preserve">PowerShell 7 is not installed, at present, in Windows (or on in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1" w:name="_Hlk50554768"/>
      <w:r w:rsidRPr="00023EAD">
        <w:rPr>
          <w:noProof/>
        </w:rPr>
        <w:t xml:space="preserve">  </w:t>
      </w:r>
      <w:r>
        <w:rPr>
          <w:noProof/>
        </w:rPr>
        <w:t xml:space="preserve"> </w:t>
      </w:r>
      <w:commentRangeStart w:id="2"/>
      <w:r>
        <w:t xml:space="preserve">Insert image </w:t>
      </w:r>
      <w:r>
        <w:rPr>
          <w:noProof/>
        </w:rPr>
        <w:t>B42024_01</w:t>
      </w:r>
      <w:r w:rsidRPr="00023EAD">
        <w:rPr>
          <w:noProof/>
        </w:rPr>
        <w:t>_0</w:t>
      </w:r>
      <w:r>
        <w:rPr>
          <w:noProof/>
        </w:rPr>
        <w:t>1.png</w:t>
      </w:r>
      <w:commentRangeEnd w:id="2"/>
      <w:r>
        <w:rPr>
          <w:rStyle w:val="CommentReference"/>
          <w:rFonts w:ascii="Times New Roman" w:hAnsi="Times New Roman"/>
          <w:b w:val="0"/>
          <w:color w:val="auto"/>
        </w:rPr>
        <w:commentReference w:id="2"/>
      </w:r>
    </w:p>
    <w:bookmarkEnd w:id="1"/>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
      <w:r w:rsidRPr="00C41783">
        <w:t>Insert image</w:t>
      </w:r>
      <w:r>
        <w:t xml:space="preserve"> </w:t>
      </w:r>
      <w:r>
        <w:rPr>
          <w:noProof/>
        </w:rPr>
        <w:t>B42024_01</w:t>
      </w:r>
      <w:r w:rsidRPr="00023EAD">
        <w:rPr>
          <w:noProof/>
        </w:rPr>
        <w:t>_0</w:t>
      </w:r>
      <w:r>
        <w:rPr>
          <w:noProof/>
        </w:rPr>
        <w:t>2.png</w:t>
      </w:r>
      <w:commentRangeEnd w:id="3"/>
      <w:r>
        <w:rPr>
          <w:rStyle w:val="CommentReference"/>
          <w:rFonts w:ascii="Times New Roman" w:hAnsi="Times New Roman"/>
          <w:b w:val="0"/>
          <w:color w:val="auto"/>
        </w:rPr>
        <w:commentReference w:id="3"/>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4"/>
      <w:r>
        <w:lastRenderedPageBreak/>
        <w:t xml:space="preserve">Insert </w:t>
      </w:r>
      <w:r w:rsidRPr="00C41783">
        <w:t>image</w:t>
      </w:r>
      <w:r>
        <w:t xml:space="preserve"> </w:t>
      </w:r>
      <w:r>
        <w:rPr>
          <w:noProof/>
        </w:rPr>
        <w:t>B42024_01</w:t>
      </w:r>
      <w:r w:rsidRPr="00023EAD">
        <w:rPr>
          <w:noProof/>
        </w:rPr>
        <w:t>_0</w:t>
      </w:r>
      <w:r>
        <w:rPr>
          <w:noProof/>
        </w:rPr>
        <w:t>3.png</w:t>
      </w:r>
      <w:commentRangeEnd w:id="4"/>
      <w:r>
        <w:rPr>
          <w:rStyle w:val="CommentReference"/>
          <w:rFonts w:ascii="Times New Roman" w:hAnsi="Times New Roman"/>
          <w:b w:val="0"/>
          <w:color w:val="auto"/>
        </w:rPr>
        <w:commentReference w:id="4"/>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5"/>
      <w:r w:rsidRPr="00C41783">
        <w:rPr>
          <w:rStyle w:val="CodeInTextPACKT"/>
        </w:rPr>
        <w:t>https://raw.githubusercontent.com/PowerShell/PowerShell/master/tools/install-powershell.ps1</w:t>
      </w:r>
      <w:commentRangeEnd w:id="5"/>
      <w:r w:rsidRPr="00C41783">
        <w:rPr>
          <w:rStyle w:val="CodeInTextPACKT"/>
        </w:rPr>
        <w:commentReference w:id="5"/>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lastRenderedPageBreak/>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Pr>
          <w:rStyle w:val="CodeInTextPACKT"/>
        </w:rPr>
        <w:t>,</w:t>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w:t>
      </w:r>
      <w:proofErr w:type="spellStart"/>
      <w:r w:rsidRPr="00784F5C">
        <w:rPr>
          <w:lang w:val="en-GB"/>
        </w:rPr>
        <w:t>PSVersionTable</w:t>
      </w:r>
      <w:proofErr w:type="spellEnd"/>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w:t>
      </w:r>
      <w:proofErr w:type="spellStart"/>
      <w:r w:rsidRPr="00784F5C">
        <w:t>CommandType</w:t>
      </w:r>
      <w:proofErr w:type="spellEnd"/>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6"/>
      <w:r>
        <w:t xml:space="preserve">Insert image </w:t>
      </w:r>
      <w:r>
        <w:rPr>
          <w:noProof/>
        </w:rPr>
        <w:t>B42024_01</w:t>
      </w:r>
      <w:r w:rsidRPr="00023EAD">
        <w:rPr>
          <w:noProof/>
        </w:rPr>
        <w:t>_0</w:t>
      </w:r>
      <w:r>
        <w:rPr>
          <w:noProof/>
        </w:rPr>
        <w:t>5.png</w:t>
      </w:r>
      <w:commentRangeEnd w:id="6"/>
      <w:r>
        <w:rPr>
          <w:rStyle w:val="CommentReference"/>
          <w:rFonts w:ascii="Times New Roman" w:hAnsi="Times New Roman"/>
          <w:b w:val="0"/>
          <w:color w:val="auto"/>
        </w:rPr>
        <w:commentReference w:id="6"/>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viewing the built-in variable </w:t>
      </w:r>
      <w:r w:rsidR="008E6477" w:rsidRPr="008E6477">
        <w:rPr>
          <w:rStyle w:val="CodeInTextPACKT"/>
        </w:rPr>
        <w:t>$</w:t>
      </w:r>
      <w:proofErr w:type="spellStart"/>
      <w:r w:rsidR="008E6477" w:rsidRPr="008E6477">
        <w:rPr>
          <w:rStyle w:val="CodeInTextPACKT"/>
        </w:rPr>
        <w:t>PSVersionTable</w:t>
      </w:r>
      <w:proofErr w:type="spellEnd"/>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lastRenderedPageBreak/>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1924E833" w:rsidR="00167446" w:rsidRDefault="00DB7E58" w:rsidP="004008BB">
      <w:r>
        <w:t>The values of each of the performance counters are likely to.</w:t>
      </w:r>
      <w:r w:rsidR="000D669F">
        <w:t xml:space="preserve"> You may see different values.</w:t>
      </w:r>
    </w:p>
    <w:p w14:paraId="5D281358" w14:textId="1F80A105" w:rsidR="00167446" w:rsidRDefault="00DB7E58" w:rsidP="004008BB">
      <w:r>
        <w:t xml:space="preserve">By default, </w:t>
      </w:r>
      <w:proofErr w:type="spellStart"/>
      <w:r>
        <w:t>Powershell</w:t>
      </w:r>
      <w:proofErr w:type="spellEnd"/>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5E454081" w:rsidR="004D6912" w:rsidRPr="004D6912" w:rsidRDefault="004D6912" w:rsidP="004D6912">
      <w:r>
        <w:t xml:space="preserve">As you can see from the output, not all help files were updated. In this case, the </w:t>
      </w:r>
      <w:proofErr w:type="spellStart"/>
      <w: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hich may be useful. </w:t>
      </w:r>
    </w:p>
    <w:p w14:paraId="7B6DBB3B" w14:textId="24AFDA02" w:rsidR="00167446" w:rsidRDefault="004D6912" w:rsidP="004008BB">
      <w:r>
        <w:t>Commands,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how many of each tim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id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4D8848B0"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B117F6" w:rsidRDefault="00B117F6" w:rsidP="00B117F6">
      <w:pPr>
        <w:pStyle w:val="CodePACKT"/>
        <w:rPr>
          <w:color w:val="000000"/>
          <w:lang w:val="en-GB"/>
        </w:rPr>
      </w:pPr>
      <w:r w:rsidRPr="00B117F6">
        <w:rPr>
          <w:color w:val="000000"/>
          <w:lang w:val="en-GB"/>
        </w:rPr>
        <w:t>$</w:t>
      </w:r>
      <w:proofErr w:type="spellStart"/>
      <w:r w:rsidRPr="00B117F6">
        <w:rPr>
          <w:color w:val="000000"/>
          <w:lang w:val="en-GB"/>
        </w:rPr>
        <w:t>PSVersionTable</w:t>
      </w:r>
      <w:proofErr w:type="spellEnd"/>
    </w:p>
    <w:p w14:paraId="2C6E9A6F" w14:textId="77777777" w:rsidR="0000165C" w:rsidRPr="00EE677B" w:rsidRDefault="0000165C" w:rsidP="00B117F6">
      <w:pPr>
        <w:pStyle w:val="CodePACKT"/>
        <w:rPr>
          <w:lang w:val="en-GB"/>
        </w:rPr>
      </w:pPr>
    </w:p>
    <w:p w14:paraId="0E8F84F6" w14:textId="7CC31434" w:rsidR="00B117F6" w:rsidRPr="00B117F6" w:rsidRDefault="00B117F6" w:rsidP="00B117F6">
      <w:pPr>
        <w:pStyle w:val="NumberedBulletPACKT"/>
        <w:rPr>
          <w:color w:val="000000"/>
          <w:lang w:val="en-GB" w:eastAsia="en-GB"/>
        </w:rPr>
      </w:pPr>
      <w:r w:rsidRPr="00B117F6">
        <w:rPr>
          <w:lang w:val="en-GB" w:eastAsia="en-GB"/>
        </w:rPr>
        <w:t>Examine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8B54141" w:rsidR="00B117F6" w:rsidRPr="00B117F6" w:rsidRDefault="00B117F6" w:rsidP="00B117F6">
      <w:pPr>
        <w:pStyle w:val="NumberedBulletPACKT"/>
        <w:rPr>
          <w:color w:val="000000"/>
          <w:lang w:val="en-GB" w:eastAsia="en-GB"/>
        </w:rPr>
      </w:pPr>
      <w:r w:rsidRPr="00B117F6">
        <w:rPr>
          <w:lang w:val="en-GB" w:eastAsia="en-GB"/>
        </w:rPr>
        <w:t>Look at PowerShell C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35EA6341" w:rsidR="00B117F6" w:rsidRPr="00B117F6" w:rsidRDefault="00B117F6" w:rsidP="00B117F6">
      <w:pPr>
        <w:pStyle w:val="NumberedBulletPACKT"/>
        <w:rPr>
          <w:color w:val="000000"/>
          <w:lang w:val="en-GB" w:eastAsia="en-GB"/>
        </w:rPr>
      </w:pPr>
      <w:r w:rsidRPr="00B117F6">
        <w:rPr>
          <w:lang w:val="en-GB" w:eastAsia="en-GB"/>
        </w:rPr>
        <w:t>Check Execution Policy</w:t>
      </w:r>
      <w:r>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w:t>
      </w:r>
      <w:proofErr w:type="spellStart"/>
      <w:r w:rsidRPr="00B117F6">
        <w:rPr>
          <w:rStyle w:val="CodeInTextPACKT"/>
          <w:color w:val="7030A0"/>
        </w:rPr>
        <w:t>ExecutionPolicy</w:t>
      </w:r>
      <w:proofErr w:type="spellEnd"/>
      <w:r w:rsidRPr="00B117F6">
        <w:rPr>
          <w:rStyle w:val="CodeInTextPACKT"/>
          <w:color w:val="7030A0"/>
        </w:rPr>
        <w:t>  </w:t>
      </w:r>
    </w:p>
    <w:p w14:paraId="1A2B5233" w14:textId="77777777" w:rsidR="00B117F6" w:rsidRPr="00B117F6" w:rsidRDefault="00B117F6" w:rsidP="00B117F6">
      <w:pPr>
        <w:pStyle w:val="CodePACKT"/>
        <w:rPr>
          <w:rStyle w:val="CodeInTextPACKT"/>
          <w:color w:val="7030A0"/>
        </w:rPr>
      </w:pPr>
    </w:p>
    <w:p w14:paraId="25F7DF30" w14:textId="3ECD865F" w:rsidR="00B117F6" w:rsidRPr="00B117F6" w:rsidRDefault="00B117F6" w:rsidP="00B117F6">
      <w:pPr>
        <w:pStyle w:val="NumberedBulletPACKT"/>
        <w:rPr>
          <w:color w:val="000000"/>
          <w:lang w:val="en-GB" w:eastAsia="en-GB"/>
        </w:rPr>
      </w:pPr>
      <w:r w:rsidRPr="00B117F6">
        <w:rPr>
          <w:lang w:val="en-GB" w:eastAsia="en-GB"/>
        </w:rPr>
        <w:t>View Module folders</w:t>
      </w:r>
    </w:p>
    <w:p w14:paraId="6DA8BE5B" w14:textId="77777777" w:rsidR="00B117F6" w:rsidRPr="00B117F6" w:rsidRDefault="00B117F6" w:rsidP="00B117F6">
      <w:pPr>
        <w:pStyle w:val="CodePACKT"/>
        <w:rPr>
          <w:lang w:val="en-GB"/>
        </w:rPr>
      </w:pPr>
    </w:p>
    <w:p w14:paraId="49E38075" w14:textId="77777777" w:rsidR="00B117F6" w:rsidRPr="00B117F6" w:rsidRDefault="00B117F6" w:rsidP="00B117F6">
      <w:pPr>
        <w:pStyle w:val="CodePACKT"/>
        <w:rPr>
          <w:lang w:val="en-GB"/>
        </w:rPr>
      </w:pPr>
      <w:r w:rsidRPr="00B117F6">
        <w:rPr>
          <w:lang w:val="en-GB"/>
        </w:rPr>
        <w:t>$I = </w:t>
      </w:r>
      <w:r w:rsidRPr="00B117F6">
        <w:rPr>
          <w:color w:val="098658"/>
          <w:lang w:val="en-GB"/>
        </w:rPr>
        <w:t>0</w:t>
      </w:r>
    </w:p>
    <w:p w14:paraId="37C3D9E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 $</w:t>
      </w:r>
      <w:proofErr w:type="spellStart"/>
      <w:r w:rsidRPr="00B117F6">
        <w:rPr>
          <w:lang w:val="en-GB"/>
        </w:rPr>
        <w:t>env:PSModulePath</w:t>
      </w:r>
      <w:proofErr w:type="spellEnd"/>
      <w:r w:rsidRPr="00B117F6">
        <w:rPr>
          <w:lang w:val="en-GB"/>
        </w:rPr>
        <w:t> -split </w:t>
      </w:r>
      <w:r w:rsidRPr="00B117F6">
        <w:rPr>
          <w:color w:val="A31515"/>
          <w:lang w:val="en-GB"/>
        </w:rPr>
        <w:t>';'</w:t>
      </w:r>
    </w:p>
    <w:p w14:paraId="6F8A4A4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w:t>
      </w:r>
    </w:p>
    <w:p w14:paraId="274F7E53" w14:textId="77777777" w:rsidR="00B117F6" w:rsidRPr="00B117F6" w:rsidRDefault="00B117F6" w:rsidP="00B117F6">
      <w:pPr>
        <w:pStyle w:val="CodePACKT"/>
        <w:rPr>
          <w:lang w:val="en-GB"/>
        </w:rPr>
      </w:pPr>
      <w:r w:rsidRPr="00B117F6">
        <w:rPr>
          <w:lang w:val="en-GB"/>
        </w:rPr>
        <w:t>  Foreach-Object {</w:t>
      </w:r>
    </w:p>
    <w:p w14:paraId="2FAE0068" w14:textId="77777777" w:rsidR="00B117F6" w:rsidRPr="00B117F6" w:rsidRDefault="00B117F6" w:rsidP="00B117F6">
      <w:pPr>
        <w:pStyle w:val="CodePACKT"/>
        <w:rPr>
          <w:lang w:val="en-GB"/>
        </w:rPr>
      </w:pPr>
      <w:r w:rsidRPr="00B117F6">
        <w:rPr>
          <w:lang w:val="en-GB"/>
        </w:rPr>
        <w:t>    </w:t>
      </w:r>
      <w:r w:rsidRPr="00B117F6">
        <w:rPr>
          <w:color w:val="A31515"/>
          <w:lang w:val="en-GB"/>
        </w:rPr>
        <w:t>"[{0:N0}]   {1}"</w:t>
      </w:r>
      <w:r w:rsidRPr="00B117F6">
        <w:rPr>
          <w:lang w:val="en-GB"/>
        </w:rPr>
        <w:t> -f $I++, $_}</w:t>
      </w:r>
    </w:p>
    <w:p w14:paraId="41526FD8" w14:textId="77777777" w:rsidR="00B117F6" w:rsidRPr="00B117F6" w:rsidRDefault="00B117F6" w:rsidP="00B117F6">
      <w:pPr>
        <w:pStyle w:val="CodePACKT"/>
        <w:rPr>
          <w:lang w:val="en-GB"/>
        </w:rPr>
      </w:pPr>
    </w:p>
    <w:p w14:paraId="1299980C" w14:textId="61EE7ECB" w:rsidR="00B117F6" w:rsidRDefault="00B117F6" w:rsidP="00B117F6">
      <w:pPr>
        <w:pStyle w:val="NumberedBulletPACKT"/>
      </w:pPr>
      <w:r w:rsidRPr="00B117F6">
        <w:t>View the Modules</w:t>
      </w:r>
    </w:p>
    <w:p w14:paraId="15830A77" w14:textId="77777777" w:rsidR="00B117F6" w:rsidRPr="00B117F6" w:rsidRDefault="00B117F6" w:rsidP="00B117F6">
      <w:pPr>
        <w:pStyle w:val="CodePACKT"/>
      </w:pPr>
    </w:p>
    <w:p w14:paraId="296AD163" w14:textId="77777777" w:rsidR="00B117F6" w:rsidRPr="00B117F6" w:rsidRDefault="00B117F6" w:rsidP="00B117F6">
      <w:pPr>
        <w:pStyle w:val="CodePACKT"/>
      </w:pPr>
      <w:r w:rsidRPr="00B117F6">
        <w:t>$</w:t>
      </w:r>
      <w:proofErr w:type="spellStart"/>
      <w:r w:rsidRPr="00B117F6">
        <w:t>TotalCommands</w:t>
      </w:r>
      <w:proofErr w:type="spellEnd"/>
      <w:r w:rsidRPr="00B117F6">
        <w:t> = 0</w:t>
      </w:r>
    </w:p>
    <w:p w14:paraId="01EF9251" w14:textId="77777777" w:rsidR="00B117F6" w:rsidRPr="00B117F6" w:rsidRDefault="00B117F6" w:rsidP="00B117F6">
      <w:pPr>
        <w:pStyle w:val="CodePACKT"/>
      </w:pPr>
      <w:r w:rsidRPr="00B117F6">
        <w:t>$</w:t>
      </w:r>
      <w:proofErr w:type="spellStart"/>
      <w:r w:rsidRPr="00B117F6">
        <w:t>TotalModules</w:t>
      </w:r>
      <w:proofErr w:type="spellEnd"/>
      <w:r w:rsidRPr="00B117F6">
        <w:t>  = 0</w:t>
      </w:r>
    </w:p>
    <w:p w14:paraId="5ECCEE9D" w14:textId="77777777" w:rsidR="00B117F6" w:rsidRPr="00B117F6" w:rsidRDefault="00B117F6" w:rsidP="00B117F6">
      <w:pPr>
        <w:pStyle w:val="CodePACKT"/>
      </w:pPr>
      <w:r w:rsidRPr="00B117F6">
        <w:t>Foreach ($Path in $</w:t>
      </w:r>
      <w:proofErr w:type="spellStart"/>
      <w:r w:rsidRPr="00B117F6">
        <w:t>ModPath</w:t>
      </w:r>
      <w:proofErr w:type="spellEnd"/>
      <w:r w:rsidRPr="00B117F6">
        <w:t>){</w:t>
      </w:r>
    </w:p>
    <w:p w14:paraId="76EAD7EC" w14:textId="77777777" w:rsidR="00B117F6" w:rsidRPr="00B117F6" w:rsidRDefault="00B117F6" w:rsidP="00B117F6">
      <w:pPr>
        <w:pStyle w:val="CodePACKT"/>
      </w:pPr>
      <w:r w:rsidRPr="00B117F6">
        <w:t>  Try { $Modules = Get-ChildItem -Path $Path -Directory -ErroraCtion Stop </w:t>
      </w:r>
    </w:p>
    <w:p w14:paraId="2A6A763E" w14:textId="77777777" w:rsidR="00B117F6" w:rsidRPr="00B117F6" w:rsidRDefault="00B117F6" w:rsidP="00B117F6">
      <w:pPr>
        <w:pStyle w:val="CodePACKT"/>
      </w:pPr>
      <w:r w:rsidRPr="00B117F6">
        <w:t>        "Checking Module Path:  [$Path]"</w:t>
      </w:r>
    </w:p>
    <w:p w14:paraId="5146E597" w14:textId="77777777" w:rsidR="00B117F6" w:rsidRPr="00B117F6" w:rsidRDefault="00B117F6" w:rsidP="00B117F6">
      <w:pPr>
        <w:pStyle w:val="CodePACKT"/>
      </w:pPr>
      <w:r w:rsidRPr="00B117F6">
        <w:t>  }</w:t>
      </w:r>
    </w:p>
    <w:p w14:paraId="27E2AD1F" w14:textId="77777777" w:rsidR="00B117F6" w:rsidRPr="00B117F6" w:rsidRDefault="00B117F6" w:rsidP="00B117F6">
      <w:pPr>
        <w:pStyle w:val="CodePACKT"/>
      </w:pPr>
      <w:r w:rsidRPr="00B117F6">
        <w:t>  Catch [</w:t>
      </w:r>
      <w:proofErr w:type="spellStart"/>
      <w:r w:rsidRPr="00B117F6">
        <w:t>System.Management.Automation.ItemNotFoundException</w:t>
      </w:r>
      <w:proofErr w:type="spellEnd"/>
      <w:r w:rsidRPr="00B117F6">
        <w:t>] {</w:t>
      </w:r>
    </w:p>
    <w:p w14:paraId="3E183AE1" w14:textId="77777777" w:rsidR="00B117F6" w:rsidRPr="00B117F6" w:rsidRDefault="00B117F6" w:rsidP="00B117F6">
      <w:pPr>
        <w:pStyle w:val="CodePACKT"/>
      </w:pPr>
      <w:r w:rsidRPr="00B117F6">
        <w:t>    "Module path [$path] DOES NOT EXIST ON $(hostname)"</w:t>
      </w:r>
    </w:p>
    <w:p w14:paraId="4297A18E" w14:textId="77777777" w:rsidR="00B117F6" w:rsidRPr="00B117F6" w:rsidRDefault="00B117F6" w:rsidP="00B117F6">
      <w:pPr>
        <w:pStyle w:val="CodePACKT"/>
      </w:pPr>
      <w:r w:rsidRPr="00B117F6">
        <w:t>  }</w:t>
      </w:r>
    </w:p>
    <w:p w14:paraId="4E1D99EE" w14:textId="77777777" w:rsidR="00B117F6" w:rsidRPr="00B117F6" w:rsidRDefault="00B117F6" w:rsidP="00B117F6">
      <w:pPr>
        <w:pStyle w:val="CodePACKT"/>
      </w:pPr>
      <w:r w:rsidRPr="00B117F6">
        <w:t>  Foreach ($Module in $Modules) {</w:t>
      </w:r>
    </w:p>
    <w:p w14:paraId="60A71507" w14:textId="77777777" w:rsidR="00B117F6" w:rsidRPr="00B117F6" w:rsidRDefault="00B117F6" w:rsidP="00B117F6">
      <w:pPr>
        <w:pStyle w:val="CodePACKT"/>
      </w:pPr>
      <w:r w:rsidRPr="00B117F6">
        <w:t>    # "Module [$($module.name)] - Commands: [$($</w:t>
      </w:r>
      <w:proofErr w:type="spellStart"/>
      <w:r w:rsidRPr="00B117F6">
        <w:t>Cmds.Count</w:t>
      </w:r>
      <w:proofErr w:type="spellEnd"/>
      <w:r w:rsidRPr="00B117F6">
        <w:t>)]"</w:t>
      </w:r>
    </w:p>
    <w:p w14:paraId="04DE9805" w14:textId="77777777" w:rsidR="00B117F6" w:rsidRPr="00B117F6" w:rsidRDefault="00B117F6" w:rsidP="00B117F6">
      <w:pPr>
        <w:pStyle w:val="CodePACKT"/>
      </w:pPr>
      <w:r w:rsidRPr="00B117F6">
        <w:t>    $</w:t>
      </w:r>
      <w:proofErr w:type="spellStart"/>
      <w:r w:rsidRPr="00B117F6">
        <w:t>TotalCommands</w:t>
      </w:r>
      <w:proofErr w:type="spellEnd"/>
      <w:r w:rsidRPr="00B117F6">
        <w:t> += $</w:t>
      </w:r>
      <w:proofErr w:type="spellStart"/>
      <w:r w:rsidRPr="00B117F6">
        <w:t>Cmds.Count</w:t>
      </w:r>
      <w:proofErr w:type="spellEnd"/>
    </w:p>
    <w:p w14:paraId="6A7AAF90" w14:textId="77777777" w:rsidR="00B117F6" w:rsidRPr="00B117F6" w:rsidRDefault="00B117F6" w:rsidP="00B117F6">
      <w:pPr>
        <w:pStyle w:val="CodePACKT"/>
      </w:pPr>
      <w:r w:rsidRPr="00B117F6">
        <w:t>    $</w:t>
      </w:r>
      <w:proofErr w:type="spellStart"/>
      <w:r w:rsidRPr="00B117F6">
        <w:t>TotalModules</w:t>
      </w:r>
      <w:proofErr w:type="spellEnd"/>
      <w:r w:rsidRPr="00B117F6">
        <w:t> ++</w:t>
      </w:r>
    </w:p>
    <w:p w14:paraId="7FAE068B" w14:textId="77777777" w:rsidR="00B117F6" w:rsidRPr="00B117F6" w:rsidRDefault="00B117F6" w:rsidP="00B117F6">
      <w:pPr>
        <w:pStyle w:val="CodePACKT"/>
      </w:pPr>
      <w:r w:rsidRPr="00B117F6">
        <w:t>  }</w:t>
      </w:r>
    </w:p>
    <w:p w14:paraId="523DFD87" w14:textId="77777777" w:rsidR="00B117F6" w:rsidRPr="00B117F6" w:rsidRDefault="00B117F6" w:rsidP="00B117F6">
      <w:pPr>
        <w:pStyle w:val="CodePACKT"/>
      </w:pPr>
      <w:r w:rsidRPr="00B117F6">
        <w:t>  ""</w:t>
      </w:r>
    </w:p>
    <w:p w14:paraId="2F3407C6" w14:textId="77777777" w:rsidR="00B117F6" w:rsidRPr="00B117F6" w:rsidRDefault="00B117F6" w:rsidP="00B117F6">
      <w:pPr>
        <w:pStyle w:val="CodePACKT"/>
      </w:pPr>
      <w:r w:rsidRPr="00B117F6">
        <w:t>}</w:t>
      </w:r>
    </w:p>
    <w:p w14:paraId="7A1B07B3" w14:textId="77777777" w:rsidR="00B117F6" w:rsidRPr="00B117F6" w:rsidRDefault="00B117F6" w:rsidP="00B117F6">
      <w:pPr>
        <w:pStyle w:val="CodePACKT"/>
        <w:rPr>
          <w:lang w:val="en-GB"/>
        </w:rPr>
      </w:pPr>
    </w:p>
    <w:p w14:paraId="7A0356E2" w14:textId="795848DC" w:rsidR="00B117F6" w:rsidRPr="00B117F6" w:rsidRDefault="00B117F6" w:rsidP="00B117F6">
      <w:pPr>
        <w:pStyle w:val="NumberedBulletPACKT"/>
        <w:rPr>
          <w:color w:val="000000"/>
          <w:lang w:val="en-GB" w:eastAsia="en-GB"/>
        </w:rPr>
      </w:pPr>
      <w:r w:rsidRPr="00B117F6">
        <w:rPr>
          <w:lang w:val="en-GB" w:eastAsia="en-GB"/>
        </w:rPr>
        <w:t>View totals of command and modules</w:t>
      </w:r>
    </w:p>
    <w:p w14:paraId="131B4916" w14:textId="77777777" w:rsidR="00B117F6" w:rsidRDefault="00B117F6" w:rsidP="00B117F6">
      <w:pPr>
        <w:pStyle w:val="CodePACKT"/>
      </w:pPr>
    </w:p>
    <w:p w14:paraId="5D1E6EDB" w14:textId="18CF9987" w:rsidR="00B117F6" w:rsidRDefault="00B117F6" w:rsidP="00B117F6">
      <w:pPr>
        <w:pStyle w:val="CodePACKT"/>
      </w:pPr>
      <w:r w:rsidRPr="00B117F6">
        <w:t>"{0} commands in {1} modules" -f $</w:t>
      </w:r>
      <w:proofErr w:type="spellStart"/>
      <w:r w:rsidRPr="00B117F6">
        <w:t>TotalCommands</w:t>
      </w:r>
      <w:proofErr w:type="spellEnd"/>
      <w:r w:rsidRPr="00B117F6">
        <w:t>, $</w:t>
      </w:r>
      <w:proofErr w:type="spellStart"/>
      <w:r w:rsidRPr="00B117F6">
        <w:t>TotalModules</w:t>
      </w:r>
      <w:proofErr w:type="spellEnd"/>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653CF9D9" w14:textId="65A60CFA" w:rsidR="00C41783" w:rsidRDefault="00B117F6" w:rsidP="00C41783">
      <w:pPr>
        <w:pStyle w:val="NormalPACKT"/>
        <w:rPr>
          <w:lang w:val="en-GB"/>
        </w:rPr>
      </w:pPr>
      <w:r>
        <w:rPr>
          <w:lang w:val="en-GB"/>
        </w:rPr>
        <w:t xml:space="preserve">In </w:t>
      </w:r>
      <w:r w:rsidRPr="00B117F6">
        <w:rPr>
          <w:rStyle w:val="ItalicsPACKT"/>
        </w:rPr>
        <w:t>step 1</w:t>
      </w:r>
      <w:r>
        <w:rPr>
          <w:lang w:val="en-GB"/>
        </w:rPr>
        <w:t>, you examine the $</w:t>
      </w:r>
      <w:proofErr w:type="spellStart"/>
      <w:r>
        <w:rPr>
          <w:lang w:val="en-GB"/>
        </w:rPr>
        <w:t>PSVersionTable</w:t>
      </w:r>
      <w:proofErr w:type="spellEnd"/>
      <w:r>
        <w:rPr>
          <w:lang w:val="en-GB"/>
        </w:rPr>
        <w:t xml:space="preserve"> variable to view the version information for PowerShell 7, which looks like this</w:t>
      </w:r>
    </w:p>
    <w:p w14:paraId="2E4CCD08" w14:textId="09D3D23D" w:rsidR="00B117F6" w:rsidRDefault="00B117F6" w:rsidP="00B117F6">
      <w:pPr>
        <w:pStyle w:val="FigurePACKT"/>
        <w:rPr>
          <w:lang w:val="en-GB"/>
        </w:rPr>
      </w:pPr>
      <w:r>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579" cy="1609502"/>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131E9C7D" w:rsidR="001737B4" w:rsidRDefault="001737B4" w:rsidP="001737B4">
      <w:pPr>
        <w:pStyle w:val="FigurePACKT"/>
        <w:rPr>
          <w:lang w:val="en-GB"/>
        </w:rPr>
      </w:pPr>
      <w: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4001" cy="1303974"/>
                    </a:xfrm>
                    <a:prstGeom prst="rect">
                      <a:avLst/>
                    </a:prstGeom>
                  </pic:spPr>
                </pic:pic>
              </a:graphicData>
            </a:graphic>
          </wp:inline>
        </w:drawing>
      </w:r>
    </w:p>
    <w:p w14:paraId="6A86BB2B" w14:textId="7ADAB17C"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3A2D98D2" w:rsidR="001737B4" w:rsidRPr="001737B4" w:rsidRDefault="001737B4" w:rsidP="001737B4">
      <w:r>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6520"/>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7EF603BB" w:rsidR="001737B4" w:rsidRDefault="001737B4" w:rsidP="007F525F">
      <w:pPr>
        <w:pStyle w:val="FigurePACKT"/>
      </w:pPr>
      <w: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0952" cy="466667"/>
                    </a:xfrm>
                    <a:prstGeom prst="rect">
                      <a:avLst/>
                    </a:prstGeom>
                  </pic:spPr>
                </pic:pic>
              </a:graphicData>
            </a:graphic>
          </wp:inline>
        </w:drawing>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BA46B13" w:rsidR="001737B4" w:rsidRDefault="001737B4" w:rsidP="001737B4">
      <w:pPr>
        <w:pStyle w:val="NormalPACKT"/>
        <w:rPr>
          <w:lang w:val="en-GB"/>
        </w:rPr>
      </w:pPr>
      <w:r>
        <w:rPr>
          <w:lang w:val="en-GB"/>
        </w:rPr>
        <w:t xml:space="preserve">As with Windows PowerShell, PowerShell 7 loads commands from modules. PowerShell uses the $PSModulePath 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6443A6A3" w:rsidR="007F525F" w:rsidRDefault="007F525F" w:rsidP="007F525F">
      <w:pPr>
        <w:pStyle w:val="FigurePACKT"/>
        <w:rPr>
          <w:lang w:val="en-GB"/>
        </w:rPr>
      </w:pPr>
      <w:r>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6190" cy="1866667"/>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7EF43CA" w:rsidR="007F525F" w:rsidRDefault="00C55532" w:rsidP="007F525F">
      <w:pPr>
        <w:pStyle w:val="FigurePACKT"/>
        <w:rPr>
          <w:lang w:val="en-GB"/>
        </w:rPr>
      </w:pPr>
      <w: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5044" cy="555002"/>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62F24AF0" w14:textId="3EC78F5A" w:rsidR="00C55532" w:rsidRDefault="00C55532" w:rsidP="001737B4">
      <w:pPr>
        <w:pStyle w:val="NormalPACKT"/>
        <w:rPr>
          <w:lang w:val="en-GB"/>
        </w:rPr>
      </w:pPr>
      <w:r>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p>
    <w:p w14:paraId="4BB71027" w14:textId="35A27FC3" w:rsidR="003F186D" w:rsidRPr="003F186D" w:rsidRDefault="00C55532" w:rsidP="00C55532">
      <w:pPr>
        <w:pStyle w:val="FigurePACKT"/>
        <w:rPr>
          <w:rStyle w:val="ItalicsPACKT"/>
        </w:rPr>
      </w:pPr>
      <w:r>
        <w:rPr>
          <w:rStyle w:val="ItalicsPACKT"/>
        </w:rPr>
        <w:lastRenderedPageBreak/>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094E6928" w:rsidR="0000165C" w:rsidRDefault="00B117F6" w:rsidP="00B117F6">
      <w:pPr>
        <w:pStyle w:val="NormalPACKT"/>
      </w:pPr>
      <w:r>
        <w:t xml:space="preserve">In </w:t>
      </w:r>
      <w:r w:rsidRPr="00B117F6">
        <w:rPr>
          <w:rStyle w:val="ItalicsPACKT"/>
        </w:rPr>
        <w:t xml:space="preserve">step </w:t>
      </w:r>
      <w:r>
        <w:t>1, you viewed the PowerShell version table. Depending on when you read this book, the version numbers you see may be later than shown here.</w:t>
      </w:r>
    </w:p>
    <w:p w14:paraId="5ED48936" w14:textId="77A9CAD4" w:rsidR="0000165C" w:rsidRDefault="001737B4" w:rsidP="001737B4">
      <w:pPr>
        <w:pStyle w:val="NormalPACKT"/>
      </w:pPr>
      <w:r>
        <w:t xml:space="preserve">In </w:t>
      </w:r>
      <w:r w:rsidRPr="001737B4">
        <w:rPr>
          <w:rStyle w:val="ItalicsPACKT"/>
        </w:rPr>
        <w:t>step 4</w:t>
      </w:r>
      <w:r>
        <w:t>, you viewed PowerShell 7’s execution policy. Each time PowerShell 7 starts up, it reads the JSON file to obtain the value of Execution policy. You can use Set-Execution policy to re-set the policy immediately, or change the value in the JSON file and restart the PowerShell 7 console.</w:t>
      </w:r>
    </w:p>
    <w:p w14:paraId="47D72BCA" w14:textId="04116F66" w:rsidR="007F525F"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3EAFC16C" w14:textId="77777777" w:rsidR="001737B4" w:rsidRDefault="001737B4" w:rsidP="001737B4">
      <w:pPr>
        <w:pStyle w:val="NormalPACKT"/>
      </w:pPr>
    </w:p>
    <w:p w14:paraId="6E584E0C" w14:textId="1CC94140"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Building </w:t>
      </w:r>
      <w:r w:rsidR="00111A20">
        <w:t xml:space="preserve">a </w:t>
      </w:r>
      <w:r w:rsidRPr="0000165C">
        <w:t xml:space="preserve">PowerShell 7 </w:t>
      </w:r>
      <w:r w:rsidR="00111A20">
        <w:t>P</w:t>
      </w:r>
      <w:r w:rsidRPr="0000165C">
        <w:t xml:space="preserve">rofile </w:t>
      </w:r>
      <w:r w:rsidR="00111A20">
        <w:t>F</w:t>
      </w:r>
      <w:r w:rsidRPr="0000165C">
        <w:t>iles</w:t>
      </w:r>
    </w:p>
    <w:p w14:paraId="4CB70304" w14:textId="7E3CDBBB" w:rsidR="0000165C" w:rsidRDefault="00C41783" w:rsidP="0000165C">
      <w:pPr>
        <w:pStyle w:val="NormalPACKT"/>
        <w:rPr>
          <w:lang w:val="en-GB"/>
        </w:rPr>
      </w:pPr>
      <w:r>
        <w:rPr>
          <w:lang w:val="en-GB"/>
        </w:rPr>
        <w:t>In Windows PowerShell and PowerShell 7, profile files contain code which PowerShell runs each time you start a new PowerS</w:t>
      </w:r>
      <w:r w:rsidR="00952699">
        <w:rPr>
          <w:lang w:val="en-GB"/>
        </w:rPr>
        <w:t>h</w:t>
      </w:r>
      <w:r>
        <w:rPr>
          <w:lang w:val="en-GB"/>
        </w:rPr>
        <w:t xml:space="preserve">ell console or a new instance of the ISE (or VS Code). These files enable you to pre-configure a PowerShell 7. You can add variables, PowerShell PS drives, functions and more using Profiles. As part of this book, there are PowerShell (and VS Code) profile file samples which you can download from GitHub. </w:t>
      </w:r>
    </w:p>
    <w:p w14:paraId="23FB9695" w14:textId="4E7DA853" w:rsidR="0000165C" w:rsidRDefault="0000165C" w:rsidP="0000165C">
      <w:pPr>
        <w:pStyle w:val="BulletPACKT"/>
        <w:numPr>
          <w:ilvl w:val="0"/>
          <w:numId w:val="0"/>
        </w:numPr>
      </w:pPr>
      <w:r>
        <w:t>This recipe</w:t>
      </w:r>
      <w:r w:rsidR="00C41783">
        <w:t xml:space="preserve"> </w:t>
      </w:r>
      <w:proofErr w:type="gramStart"/>
      <w:r w:rsidR="00C41783">
        <w:t>download</w:t>
      </w:r>
      <w:proofErr w:type="gramEnd"/>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6E7CA4FE"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94CE4E8" w:rsidR="00111A20" w:rsidRPr="00111A20" w:rsidRDefault="00111A20" w:rsidP="00111A20">
      <w:pPr>
        <w:pStyle w:val="CodePACKT"/>
      </w:pPr>
      <w:r w:rsidRPr="00111A20">
        <w:t>$</w:t>
      </w:r>
      <w:proofErr w:type="spellStart"/>
      <w:r w:rsidRPr="00111A20">
        <w:t>ProfileFiles</w:t>
      </w:r>
      <w:proofErr w:type="spellEnd"/>
      <w:r w:rsidRPr="00111A20">
        <w:t> = $</w:t>
      </w:r>
      <w:r>
        <w:t>P</w:t>
      </w:r>
      <w:r w:rsidRPr="00111A20">
        <w:t>rofile |  Get-Member -</w:t>
      </w:r>
      <w:proofErr w:type="spellStart"/>
      <w:r w:rsidRPr="00111A20">
        <w:t>MemberType</w:t>
      </w:r>
      <w:proofErr w:type="spellEnd"/>
      <w:r w:rsidRPr="00111A20">
        <w:t>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4CB3D5BB" w:rsidR="00111A20" w:rsidRPr="00111A20" w:rsidRDefault="00111A20" w:rsidP="00111A20">
      <w:pPr>
        <w:pStyle w:val="NumberedBulletPACKT"/>
        <w:rPr>
          <w:color w:val="000000"/>
          <w:lang w:val="en-GB" w:eastAsia="en-GB"/>
        </w:rPr>
      </w:pPr>
      <w:r w:rsidRPr="00111A20">
        <w:rPr>
          <w:lang w:val="en-GB" w:eastAsia="en-GB"/>
        </w:rPr>
        <w:t>Check for Existence of each PowerShell Profile F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7991A8FF" w:rsidR="00111A20" w:rsidRPr="00111A20" w:rsidRDefault="00111A20" w:rsidP="00111A20">
      <w:pPr>
        <w:pStyle w:val="NumberedBulletPACKT"/>
        <w:rPr>
          <w:color w:val="000000"/>
          <w:lang w:val="en-GB" w:eastAsia="en-GB"/>
        </w:rPr>
      </w:pPr>
      <w:r w:rsidRPr="00111A20">
        <w:rPr>
          <w:lang w:val="en-GB" w:eastAsia="en-GB"/>
        </w:rPr>
        <w:t>Create Current User Current Host</w:t>
      </w:r>
      <w:r>
        <w:rPr>
          <w:lang w:val="en-GB" w:eastAsia="en-GB"/>
        </w:rPr>
        <w:t xml:space="preserve"> Profile</w:t>
      </w:r>
    </w:p>
    <w:p w14:paraId="3CB0B30E" w14:textId="77777777" w:rsidR="00111A20" w:rsidRPr="00111A20" w:rsidRDefault="00111A20" w:rsidP="00111A20">
      <w:pPr>
        <w:pStyle w:val="CodePACKT"/>
      </w:pPr>
    </w:p>
    <w:p w14:paraId="774942B8" w14:textId="07009715" w:rsidR="00111A20" w:rsidRPr="00111A20" w:rsidRDefault="00111A20" w:rsidP="00111A20">
      <w:pPr>
        <w:pStyle w:val="CodePACKT"/>
      </w:pPr>
      <w:r w:rsidRPr="00111A20">
        <w:lastRenderedPageBreak/>
        <w:t>$</w:t>
      </w:r>
      <w:proofErr w:type="spellStart"/>
      <w:r w:rsidRPr="00111A20">
        <w:t>CUCHProfile</w:t>
      </w:r>
      <w:proofErr w:type="spellEnd"/>
      <w:r w:rsidRPr="00111A20">
        <w:t> = $</w:t>
      </w:r>
      <w:proofErr w:type="spellStart"/>
      <w:r w:rsidRPr="00111A20">
        <w:t>profile.CurrentUserCurrentHost</w:t>
      </w:r>
      <w:proofErr w:type="spellEnd"/>
    </w:p>
    <w:p w14:paraId="50917388" w14:textId="77777777" w:rsidR="00111A20" w:rsidRPr="00111A20" w:rsidRDefault="00111A20" w:rsidP="00111A20">
      <w:pPr>
        <w:pStyle w:val="CodePACKT"/>
      </w:pPr>
      <w:r w:rsidRPr="00111A20">
        <w:t>'Current user, current host profile path: '</w:t>
      </w:r>
    </w:p>
    <w:p w14:paraId="770A132D" w14:textId="77777777" w:rsidR="00111A20" w:rsidRPr="00111A20" w:rsidRDefault="00111A20" w:rsidP="00111A20">
      <w:pPr>
        <w:pStyle w:val="CodePACKT"/>
      </w:pPr>
      <w:r w:rsidRPr="00111A20">
        <w:t>"   [$CUCHPROFILE]"</w:t>
      </w:r>
    </w:p>
    <w:p w14:paraId="588E9F54" w14:textId="77777777" w:rsidR="00111A20" w:rsidRPr="00111A20" w:rsidRDefault="00111A20" w:rsidP="00111A20">
      <w:pPr>
        <w:pStyle w:val="CodePACKT"/>
      </w:pPr>
    </w:p>
    <w:p w14:paraId="72834EA0" w14:textId="20F8DD50" w:rsidR="00111A20" w:rsidRPr="00111A20" w:rsidRDefault="00111A20" w:rsidP="00111A20">
      <w:pPr>
        <w:pStyle w:val="NumberedBulletPACKT"/>
        <w:rPr>
          <w:color w:val="000000"/>
          <w:lang w:val="en-GB" w:eastAsia="en-GB"/>
        </w:rPr>
      </w:pPr>
      <w:r w:rsidRPr="00111A20">
        <w:rPr>
          <w:lang w:val="en-GB" w:eastAsia="en-GB"/>
        </w:rPr>
        <w:t>Create Current user/Current host profile</w:t>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77777777" w:rsidR="00111A20" w:rsidRPr="00111A20" w:rsidRDefault="00111A20" w:rsidP="00111A20">
      <w:pPr>
        <w:pStyle w:val="CodePACKT"/>
      </w:pPr>
      <w:r w:rsidRPr="00111A20">
        <w:t>(Invoke-</w:t>
      </w:r>
      <w:proofErr w:type="spellStart"/>
      <w:r w:rsidRPr="00111A20">
        <w:t>WebRequest</w:t>
      </w:r>
      <w:proofErr w:type="spellEnd"/>
      <w:r w:rsidRPr="00111A20">
        <w:t> -Uri $URI -</w:t>
      </w:r>
      <w:proofErr w:type="spellStart"/>
      <w:r w:rsidRPr="00111A20">
        <w:t>UseBasicParsing</w:t>
      </w:r>
      <w:proofErr w:type="spellEnd"/>
      <w:r w:rsidRPr="00111A20">
        <w:t>).Conten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1AB7B479" w:rsidR="00111A20" w:rsidRPr="00111A20" w:rsidRDefault="00111A20" w:rsidP="00111A20">
      <w:pPr>
        <w:pStyle w:val="NumberedBulletPACKT"/>
        <w:rPr>
          <w:color w:val="000000"/>
          <w:lang w:val="en-GB" w:eastAsia="en-GB"/>
        </w:rPr>
      </w:pPr>
      <w:r w:rsidRPr="00111A20">
        <w:rPr>
          <w:lang w:val="en-GB" w:eastAsia="en-GB"/>
        </w:rPr>
        <w:t>Existing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21E7D96"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proofErr w:type="spellStart"/>
      <w:r>
        <w:rPr>
          <w:lang w:val="en-GB" w:eastAsia="en-GB"/>
        </w:rPr>
        <w:t>startup</w:t>
      </w:r>
      <w:proofErr w:type="spellEnd"/>
    </w:p>
    <w:p w14:paraId="47F97E11" w14:textId="77777777" w:rsidR="00111A20" w:rsidRPr="00111A20" w:rsidRDefault="00111A20" w:rsidP="00111A20">
      <w:pPr>
        <w:pStyle w:val="ListParagraph"/>
        <w:numPr>
          <w:ilvl w:val="0"/>
          <w:numId w:val="3"/>
        </w:numPr>
        <w:shd w:val="clear" w:color="auto" w:fill="FFFFFF"/>
        <w:spacing w:after="0" w:line="285" w:lineRule="atLeast"/>
        <w:rPr>
          <w:rStyle w:val="CodeInTextPACKT"/>
        </w:rPr>
      </w:pPr>
    </w:p>
    <w:p w14:paraId="1933188E" w14:textId="1E7D4CD6"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r w:rsidRPr="00111A20">
        <w:rPr>
          <w:rStyle w:val="CodeInTextPACKT"/>
          <w:lang w:val="en-GB" w:eastAsia="en-GB"/>
        </w:rPr>
        <w:t>Get-</w:t>
      </w:r>
      <w:proofErr w:type="spellStart"/>
      <w:r w:rsidRPr="00111A20">
        <w:rPr>
          <w:rStyle w:val="CodeInTextPACKT"/>
          <w:lang w:val="en-GB" w:eastAsia="en-GB"/>
        </w:rPr>
        <w:t>ChildItem</w:t>
      </w:r>
      <w:proofErr w:type="spellEnd"/>
      <w:r w:rsidRPr="00111A20">
        <w:rPr>
          <w:rStyle w:val="CodeInTextPACKT"/>
          <w:lang w:val="en-GB" w:eastAsia="en-GB"/>
        </w:rPr>
        <w:t> -Path $Profile</w:t>
      </w:r>
    </w:p>
    <w:p w14:paraId="5841C9D7" w14:textId="77777777"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p>
    <w:p w14:paraId="38B9733B" w14:textId="3A19F983" w:rsidR="0000165C" w:rsidRDefault="0000165C" w:rsidP="0000165C">
      <w:pPr>
        <w:pStyle w:val="Heading2"/>
        <w:numPr>
          <w:ilvl w:val="1"/>
          <w:numId w:val="3"/>
        </w:numPr>
        <w:tabs>
          <w:tab w:val="left" w:pos="0"/>
        </w:tabs>
      </w:pPr>
      <w:r>
        <w:t>How it works...</w:t>
      </w:r>
    </w:p>
    <w:p w14:paraId="1185DA2E" w14:textId="7FC67DE8" w:rsidR="00C41783" w:rsidRDefault="00111A20" w:rsidP="00C41783">
      <w:pPr>
        <w:pStyle w:val="NormalPACKT"/>
        <w:rPr>
          <w:lang w:val="en-GB"/>
        </w:rPr>
      </w:pPr>
      <w:r>
        <w:rPr>
          <w:lang w:val="en-GB"/>
        </w:rPr>
        <w:t xml:space="preserve">In </w:t>
      </w:r>
      <w:r w:rsidRPr="00D31D44">
        <w:rPr>
          <w:rStyle w:val="ItalicsPACKT"/>
        </w:rPr>
        <w:t xml:space="preserve">step </w:t>
      </w:r>
      <w:r w:rsidRPr="00797CAC">
        <w:rPr>
          <w:rStyle w:val="CodeInTextPACKT"/>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 then view their name and location (</w:t>
      </w:r>
      <w:r w:rsidR="00797CAC">
        <w:rPr>
          <w:lang w:val="en-GB"/>
        </w:rPr>
        <w:t xml:space="preserve">that is, the </w:t>
      </w:r>
      <w:r>
        <w:rPr>
          <w:lang w:val="en-GB"/>
        </w:rPr>
        <w:t>definition) which looks like this:</w:t>
      </w:r>
    </w:p>
    <w:p w14:paraId="059BB94A" w14:textId="010BF713" w:rsidR="00111A20" w:rsidRDefault="00FC4A1D" w:rsidP="00C41783">
      <w:pPr>
        <w:pStyle w:val="NormalPACKT"/>
        <w:rPr>
          <w:lang w:val="en-GB"/>
        </w:rPr>
      </w:pPr>
      <w:r>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17905"/>
                    </a:xfrm>
                    <a:prstGeom prst="rect">
                      <a:avLst/>
                    </a:prstGeom>
                  </pic:spPr>
                </pic:pic>
              </a:graphicData>
            </a:graphic>
          </wp:inline>
        </w:drawing>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7827E6BF" w14:textId="7EB51805" w:rsidR="00797CAC" w:rsidRDefault="00D31D44" w:rsidP="00D31D44">
      <w:pPr>
        <w:pStyle w:val="FigurePACKT"/>
        <w:rPr>
          <w:lang w:val="en-GB"/>
        </w:rPr>
      </w:pPr>
      <w: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69135" cy="1284525"/>
                    </a:xfrm>
                    <a:prstGeom prst="rect">
                      <a:avLst/>
                    </a:prstGeom>
                  </pic:spPr>
                </pic:pic>
              </a:graphicData>
            </a:graphic>
          </wp:inline>
        </w:drawing>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2FB6223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p>
    <w:p w14:paraId="36E03FB7" w14:textId="52A66B4E" w:rsidR="00D31D44" w:rsidRDefault="00D31D44" w:rsidP="00D31D44">
      <w:pPr>
        <w:pStyle w:val="FigurePACKT"/>
        <w:rPr>
          <w:lang w:val="en-GB"/>
        </w:rPr>
      </w:pPr>
      <w: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8648" cy="383121"/>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794AA842"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you exist the current PowerShell 7 console host. These two steps create no output.</w:t>
      </w:r>
    </w:p>
    <w:p w14:paraId="1E51ADE9" w14:textId="4025F2D9" w:rsidR="00C95A94" w:rsidRPr="00D31D44" w:rsidRDefault="00C95A94" w:rsidP="00D31D44">
      <w:r>
        <w:t>In step 6, you start a new PowerShell profile. This time, as you can see here, the profile file exists, runs, and customizes the console:</w:t>
      </w:r>
    </w:p>
    <w:p w14:paraId="4F905A77" w14:textId="70AB9EC9" w:rsidR="00D31D44" w:rsidRDefault="00D31D44" w:rsidP="00D31D44">
      <w:pPr>
        <w:pStyle w:val="FigurePACKT"/>
      </w:pPr>
      <w:r>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4123" cy="2239278"/>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the PowerShell console configuration, including changing the default starting folder (to C:\Foo), creating some aliases, PowerShell drives and a credential object. These represent sample content you might consider for including in your console profile file. Note that VIS Code, which you install in the next recipe, uses a separate current user/current host profile file which means you can customi</w:t>
      </w:r>
      <w:r w:rsidR="00952699">
        <w:rPr>
          <w:lang w:val="en-GB"/>
        </w:rPr>
        <w:t>z</w:t>
      </w:r>
      <w:r>
        <w:rPr>
          <w:lang w:val="en-GB"/>
        </w:rPr>
        <w:t>e PowerShell at the console and in VS code differently.</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AC51F83"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Pros, this should be your editor of choice. </w:t>
      </w:r>
      <w:r w:rsidR="00C85588">
        <w:t>Whilst there is a learning curve (as for any new product), VS Code contains all the features you found in the ISE and more.</w:t>
      </w:r>
    </w:p>
    <w:p w14:paraId="7B7A7C95" w14:textId="2BB2632E" w:rsidR="00743848" w:rsidRDefault="00743848" w:rsidP="00743848">
      <w:pPr>
        <w:pStyle w:val="BulletPACKT"/>
        <w:numPr>
          <w:ilvl w:val="0"/>
          <w:numId w:val="0"/>
        </w:numPr>
      </w:pPr>
      <w:r>
        <w:t xml:space="preserve">VS Code, and the available extensions, are works in progress. Each new release brings additional features which can be highly valuable. A recent addition, for example, is the ability to create diagrams directly in VS Code,  </w:t>
      </w:r>
      <w:proofErr w:type="gramStart"/>
      <w:r w:rsidR="00C41783">
        <w:t>For</w:t>
      </w:r>
      <w:proofErr w:type="gramEnd"/>
      <w:r w:rsidR="00C41783">
        <w:t xml:space="preserve"> more details on VS Code, see </w:t>
      </w:r>
      <w:r w:rsidR="00C41783" w:rsidRPr="00C41783">
        <w:rPr>
          <w:rStyle w:val="CodeInTextPACKT"/>
        </w:rPr>
        <w:t>https://code.visualstudio.com/</w:t>
      </w:r>
      <w:r w:rsidR="00C41783" w:rsidRPr="00C41783">
        <w:t xml:space="preserve">. </w:t>
      </w:r>
      <w:r>
        <w:t xml:space="preserve"> For details of VS Code extensions and the VS Code Extension Market Place, see </w:t>
      </w:r>
      <w:r w:rsidRPr="00743848">
        <w:rPr>
          <w:rStyle w:val="CodeInTextPACKT"/>
        </w:rPr>
        <w:t>https://code.visualstudio.com/docs/editor/extension-gallery#:~:text=You%20can%20browse%20and%20install,on%20the%20VS%20Code%20Marketplace</w:t>
      </w:r>
      <w:r w:rsidRPr="00743848">
        <w:t>.</w:t>
      </w:r>
    </w:p>
    <w:p w14:paraId="4075F338" w14:textId="77777777" w:rsidR="0000165C" w:rsidRDefault="0000165C" w:rsidP="0000165C">
      <w:pPr>
        <w:pStyle w:val="Heading2"/>
        <w:tabs>
          <w:tab w:val="left" w:pos="0"/>
        </w:tabs>
      </w:pPr>
      <w:r>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lastRenderedPageBreak/>
        <w:t>How to do it...</w:t>
      </w:r>
    </w:p>
    <w:p w14:paraId="0108EF67" w14:textId="7B08B337"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75939C7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3F904689" w:rsidR="00E770B7" w:rsidRDefault="00214C5A" w:rsidP="00E770B7">
      <w:pPr>
        <w:pStyle w:val="NumberedBulletPACKT"/>
      </w:pPr>
      <w:r>
        <w:t>Exit VS Code.</w:t>
      </w:r>
    </w:p>
    <w:p w14:paraId="21360409" w14:textId="77777777" w:rsidR="00214C5A" w:rsidRDefault="00214C5A" w:rsidP="002545E2">
      <w:pPr>
        <w:pStyle w:val="NumberedBulletPACKT"/>
        <w:numPr>
          <w:ilvl w:val="0"/>
          <w:numId w:val="0"/>
        </w:numPr>
        <w:ind w:left="360" w:hanging="360"/>
      </w:pPr>
    </w:p>
    <w:p w14:paraId="01B6B161" w14:textId="11623615" w:rsidR="00214C5A" w:rsidRDefault="00214C5A" w:rsidP="00214C5A">
      <w:pPr>
        <w:pStyle w:val="NumberedBulletPACKT"/>
      </w:pPr>
      <w:r>
        <w:t xml:space="preserve">Restart VS </w:t>
      </w:r>
      <w:r w:rsidR="00E770B7">
        <w:t>Code</w:t>
      </w:r>
      <w:r>
        <w:t xml:space="preserve"> by </w:t>
      </w:r>
      <w:r w:rsidR="002545E2">
        <w:t>clicking on the Windows Key</w:t>
      </w:r>
      <w:r>
        <w:t xml:space="preserve"> and typing </w:t>
      </w:r>
      <w:r w:rsidRPr="002545E2">
        <w:rPr>
          <w:rStyle w:val="CodeInTextPACKT"/>
        </w:rPr>
        <w:t>code</w:t>
      </w:r>
      <w:r>
        <w:t xml:space="preserve"> to bring up the VS Code tile in the Windows Start Panel. </w:t>
      </w:r>
      <w:r w:rsidR="002545E2">
        <w:t>Then</w:t>
      </w:r>
      <w:r>
        <w:t xml:space="preserve"> </w:t>
      </w:r>
      <w:r w:rsidR="002545E2">
        <w:t>r</w:t>
      </w:r>
      <w:r w:rsidR="00E770B7" w:rsidRPr="00214C5A">
        <w:t>ight</w:t>
      </w:r>
      <w:r w:rsidR="002545E2">
        <w:t>-</w:t>
      </w:r>
      <w:r w:rsidR="00E770B7">
        <w:t xml:space="preserve">click the </w:t>
      </w:r>
      <w:r>
        <w:t>VS Code tile and</w:t>
      </w:r>
      <w:r w:rsidR="002545E2">
        <w:t xml:space="preserve"> select </w:t>
      </w:r>
      <w:r w:rsidR="002545E2" w:rsidRPr="002545E2">
        <w:rPr>
          <w:rStyle w:val="CodeInTextPACKT"/>
        </w:rPr>
        <w:t>Run as Administrator</w:t>
      </w:r>
      <w:r w:rsidR="002545E2">
        <w:t xml:space="preserve"> to</w:t>
      </w:r>
      <w:r>
        <w:t xml:space="preserve"> start VS Code as an administrator</w:t>
      </w:r>
    </w:p>
    <w:p w14:paraId="3E47E753" w14:textId="678226FA" w:rsidR="00214C5A" w:rsidRPr="002545E2" w:rsidRDefault="00214C5A" w:rsidP="002545E2">
      <w:pPr>
        <w:pStyle w:val="NormalPACKT"/>
      </w:pPr>
    </w:p>
    <w:p w14:paraId="071E3E22" w14:textId="41760868" w:rsidR="00214C5A" w:rsidRDefault="00CC1E97" w:rsidP="00214C5A">
      <w:pPr>
        <w:pStyle w:val="NumberedBulletPACKT"/>
      </w:pPr>
      <w:r>
        <w:t>Inside, VS Code, o</w:t>
      </w:r>
      <w:r w:rsidR="00214C5A">
        <w:t xml:space="preserve">pen a VS Code Terminal by typing </w:t>
      </w:r>
      <w:proofErr w:type="spellStart"/>
      <w:r w:rsidR="00214C5A" w:rsidRPr="00214C5A">
        <w:rPr>
          <w:rStyle w:val="CodeInTextPACKT"/>
        </w:rPr>
        <w:t>Ctrl+Shift</w:t>
      </w:r>
      <w:proofErr w:type="spellEnd"/>
      <w:r w:rsidR="00214C5A" w:rsidRPr="00214C5A">
        <w:rPr>
          <w:rStyle w:val="CodeInTextPACKT"/>
        </w:rPr>
        <w:t>+’</w:t>
      </w:r>
      <w:r w:rsidR="00214C5A" w:rsidRPr="00CC1E97">
        <w:t>.</w:t>
      </w:r>
      <w:r>
        <w:t xml:space="preserve"> From the terminal, type </w:t>
      </w:r>
      <w:r w:rsidRPr="00CC1E97">
        <w:rPr>
          <w:rStyle w:val="CodeInTextPACKT"/>
        </w:rPr>
        <w:t>pwsh</w:t>
      </w:r>
      <w:r>
        <w:t xml:space="preserve"> and return.</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7716E203" w:rsidR="00743848" w:rsidRPr="00743848" w:rsidRDefault="00E770B7" w:rsidP="00E770B7">
      <w:pPr>
        <w:pStyle w:val="NumberedBulletPACKT"/>
        <w:rPr>
          <w:color w:val="000000"/>
          <w:lang w:val="en-GB" w:eastAsia="en-GB"/>
        </w:rPr>
      </w:pPr>
      <w:r>
        <w:rPr>
          <w:lang w:val="en-GB" w:eastAsia="en-GB"/>
        </w:rPr>
        <w:t>Using VS Code, c</w:t>
      </w:r>
      <w:r w:rsidR="00743848" w:rsidRPr="00743848">
        <w:rPr>
          <w:lang w:val="en-GB" w:eastAsia="en-GB"/>
        </w:rPr>
        <w:t>reate a Sample Profile File for 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753F7B41" w:rsidR="00743848" w:rsidRPr="00743848" w:rsidRDefault="00743848" w:rsidP="00E770B7">
      <w:pPr>
        <w:pStyle w:val="NumberedBulletPACKT"/>
        <w:rPr>
          <w:color w:val="000000"/>
          <w:lang w:val="en-GB" w:eastAsia="en-GB"/>
        </w:rPr>
      </w:pPr>
      <w:r w:rsidRPr="00743848">
        <w:rPr>
          <w:lang w:val="en-GB" w:eastAsia="en-GB"/>
        </w:rPr>
        <w:t>Update Local User </w:t>
      </w:r>
      <w:r w:rsidR="002545E2">
        <w:rPr>
          <w:lang w:val="en-GB" w:eastAsia="en-GB"/>
        </w:rPr>
        <w:t>s</w:t>
      </w:r>
      <w:r w:rsidRPr="00743848">
        <w:rPr>
          <w:lang w:val="en-GB" w:eastAsia="en-GB"/>
        </w:rPr>
        <w:t>ettings for VS Code</w:t>
      </w:r>
    </w:p>
    <w:p w14:paraId="7C46071F" w14:textId="2670D73F"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8C1D8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SON = </w:t>
      </w:r>
      <w:r w:rsidRPr="00743848">
        <w:rPr>
          <w:rFonts w:ascii="Consolas" w:hAnsi="Consolas"/>
          <w:color w:val="A31515"/>
          <w:sz w:val="21"/>
          <w:szCs w:val="21"/>
          <w:lang w:val="en-GB" w:eastAsia="en-GB"/>
        </w:rPr>
        <w:t>@'</w:t>
      </w:r>
    </w:p>
    <w:p w14:paraId="0B54D7C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50E68EB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colorTheme</w:t>
      </w:r>
      <w:proofErr w:type="spellEnd"/>
      <w:r w:rsidRPr="00743848">
        <w:rPr>
          <w:rFonts w:ascii="Consolas" w:hAnsi="Consolas"/>
          <w:color w:val="A31515"/>
          <w:sz w:val="21"/>
          <w:szCs w:val="21"/>
          <w:lang w:val="en-GB" w:eastAsia="en-GB"/>
        </w:rPr>
        <w:t>": "PowerShell ISE",</w:t>
      </w:r>
    </w:p>
    <w:p w14:paraId="37FDB66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codeFormatting.useCorrectCasing</w:t>
      </w:r>
      <w:proofErr w:type="spellEnd"/>
      <w:r w:rsidRPr="00743848">
        <w:rPr>
          <w:rFonts w:ascii="Consolas" w:hAnsi="Consolas"/>
          <w:color w:val="A31515"/>
          <w:sz w:val="21"/>
          <w:szCs w:val="21"/>
          <w:lang w:val="en-GB" w:eastAsia="en-GB"/>
        </w:rPr>
        <w:t>": true,</w:t>
      </w:r>
    </w:p>
    <w:p w14:paraId="1B4B88E7"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autoSav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onWindowChange</w:t>
      </w:r>
      <w:proofErr w:type="spellEnd"/>
      <w:r w:rsidRPr="00743848">
        <w:rPr>
          <w:rFonts w:ascii="Consolas" w:hAnsi="Consolas"/>
          <w:color w:val="A31515"/>
          <w:sz w:val="21"/>
          <w:szCs w:val="21"/>
          <w:lang w:val="en-GB" w:eastAsia="en-GB"/>
        </w:rPr>
        <w:t>",</w:t>
      </w:r>
    </w:p>
    <w:p w14:paraId="3BCFC69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defaultLanguag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w:t>
      </w:r>
      <w:proofErr w:type="spellEnd"/>
      <w:r w:rsidRPr="00743848">
        <w:rPr>
          <w:rFonts w:ascii="Consolas" w:hAnsi="Consolas"/>
          <w:color w:val="A31515"/>
          <w:sz w:val="21"/>
          <w:szCs w:val="21"/>
          <w:lang w:val="en-GB" w:eastAsia="en-GB"/>
        </w:rPr>
        <w:t>",</w:t>
      </w:r>
    </w:p>
    <w:p w14:paraId="2D0212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editor.fontFamily</w:t>
      </w:r>
      <w:proofErr w:type="spellEnd"/>
      <w:r w:rsidRPr="00743848">
        <w:rPr>
          <w:rFonts w:ascii="Consolas" w:hAnsi="Consolas"/>
          <w:color w:val="A31515"/>
          <w:sz w:val="21"/>
          <w:szCs w:val="21"/>
          <w:lang w:val="en-GB" w:eastAsia="en-GB"/>
        </w:rPr>
        <w:t>": "'Cascadia </w:t>
      </w:r>
      <w:proofErr w:type="spellStart"/>
      <w:r w:rsidRPr="00743848">
        <w:rPr>
          <w:rFonts w:ascii="Consolas" w:hAnsi="Consolas"/>
          <w:color w:val="A31515"/>
          <w:sz w:val="21"/>
          <w:szCs w:val="21"/>
          <w:lang w:val="en-GB" w:eastAsia="en-GB"/>
        </w:rPr>
        <w:t>Code',Consolas,'Courier</w:t>
      </w:r>
      <w:proofErr w:type="spellEnd"/>
      <w:r w:rsidRPr="00743848">
        <w:rPr>
          <w:rFonts w:ascii="Consolas" w:hAnsi="Consolas"/>
          <w:color w:val="A31515"/>
          <w:sz w:val="21"/>
          <w:szCs w:val="21"/>
          <w:lang w:val="en-GB" w:eastAsia="en-GB"/>
        </w:rPr>
        <w:t> New'",</w:t>
      </w:r>
    </w:p>
    <w:p w14:paraId="43907AEE"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editor.highlightModifiedTabs</w:t>
      </w:r>
      <w:proofErr w:type="spellEnd"/>
      <w:r w:rsidRPr="00743848">
        <w:rPr>
          <w:rFonts w:ascii="Consolas" w:hAnsi="Consolas"/>
          <w:color w:val="A31515"/>
          <w:sz w:val="21"/>
          <w:szCs w:val="21"/>
          <w:lang w:val="en-GB" w:eastAsia="en-GB"/>
        </w:rPr>
        <w:t>": true,</w:t>
      </w:r>
    </w:p>
    <w:p w14:paraId="18C8E64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indow.zoomLevel</w:t>
      </w:r>
      <w:proofErr w:type="spellEnd"/>
      <w:r w:rsidRPr="00743848">
        <w:rPr>
          <w:rFonts w:ascii="Consolas" w:hAnsi="Consolas"/>
          <w:color w:val="A31515"/>
          <w:sz w:val="21"/>
          <w:szCs w:val="21"/>
          <w:lang w:val="en-GB" w:eastAsia="en-GB"/>
        </w:rPr>
        <w:t>": 1</w:t>
      </w:r>
    </w:p>
    <w:p w14:paraId="6E365E1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6C4C30B"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57B4E7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proofErr w:type="spellStart"/>
      <w:r w:rsidRPr="00743848">
        <w:rPr>
          <w:rFonts w:ascii="Consolas" w:hAnsi="Consolas"/>
          <w:color w:val="000000"/>
          <w:sz w:val="21"/>
          <w:szCs w:val="21"/>
          <w:lang w:val="en-GB" w:eastAsia="en-GB"/>
        </w:rPr>
        <w:t>ConvertFrom</w:t>
      </w:r>
      <w:proofErr w:type="spellEnd"/>
      <w:r w:rsidRPr="00743848">
        <w:rPr>
          <w:rFonts w:ascii="Consolas" w:hAnsi="Consolas"/>
          <w:color w:val="000000"/>
          <w:sz w:val="21"/>
          <w:szCs w:val="21"/>
          <w:lang w:val="en-GB" w:eastAsia="en-GB"/>
        </w:rPr>
        <w:t>-Json -</w:t>
      </w:r>
      <w:proofErr w:type="spellStart"/>
      <w:r w:rsidRPr="00743848">
        <w:rPr>
          <w:rFonts w:ascii="Consolas" w:hAnsi="Consolas"/>
          <w:color w:val="000000"/>
          <w:sz w:val="21"/>
          <w:szCs w:val="21"/>
          <w:lang w:val="en-GB" w:eastAsia="en-GB"/>
        </w:rPr>
        <w:t>InputObject</w:t>
      </w:r>
      <w:proofErr w:type="spellEnd"/>
      <w:r w:rsidRPr="00743848">
        <w:rPr>
          <w:rFonts w:ascii="Consolas" w:hAnsi="Consolas"/>
          <w:color w:val="000000"/>
          <w:sz w:val="21"/>
          <w:szCs w:val="21"/>
          <w:lang w:val="en-GB" w:eastAsia="en-GB"/>
        </w:rPr>
        <w:t> $JSON -</w:t>
      </w:r>
      <w:proofErr w:type="spellStart"/>
      <w:r w:rsidRPr="00743848">
        <w:rPr>
          <w:rFonts w:ascii="Consolas" w:hAnsi="Consolas"/>
          <w:color w:val="000000"/>
          <w:sz w:val="21"/>
          <w:szCs w:val="21"/>
          <w:lang w:val="en-GB" w:eastAsia="en-GB"/>
        </w:rPr>
        <w:t>AsHashtable</w:t>
      </w:r>
      <w:proofErr w:type="spellEnd"/>
    </w:p>
    <w:p w14:paraId="567D2FE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WSH = </w:t>
      </w:r>
      <w:r w:rsidRPr="00743848">
        <w:rPr>
          <w:rFonts w:ascii="Consolas" w:hAnsi="Consolas"/>
          <w:color w:val="A31515"/>
          <w:sz w:val="21"/>
          <w:szCs w:val="21"/>
          <w:lang w:val="en-GB" w:eastAsia="en-GB"/>
        </w:rPr>
        <w:t>"C:\\Program Files\\PowerShell\\7\\pwsh.exe"</w:t>
      </w:r>
    </w:p>
    <w:p w14:paraId="1BA3652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lastRenderedPageBreak/>
        <w:t>$JHT += </w:t>
      </w:r>
      <w:r w:rsidRPr="00743848">
        <w:rPr>
          <w:rFonts w:ascii="Consolas" w:hAnsi="Consolas"/>
          <w:color w:val="0000FF"/>
          <w:sz w:val="21"/>
          <w:szCs w:val="21"/>
          <w:lang w:val="en-GB" w:eastAsia="en-GB"/>
        </w:rPr>
        <w:t>@</w:t>
      </w:r>
      <w:r w:rsidRPr="00743848">
        <w:rPr>
          <w:rFonts w:ascii="Consolas" w:hAnsi="Consolas"/>
          <w:color w:val="000000"/>
          <w:sz w:val="21"/>
          <w:szCs w:val="21"/>
          <w:lang w:val="en-GB" w:eastAsia="en-GB"/>
        </w:rPr>
        <w:t>{</w:t>
      </w:r>
    </w:p>
    <w:p w14:paraId="666C0711"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r w:rsidRPr="00743848">
        <w:rPr>
          <w:rFonts w:ascii="Consolas" w:hAnsi="Consolas"/>
          <w:color w:val="A31515"/>
          <w:sz w:val="21"/>
          <w:szCs w:val="21"/>
          <w:lang w:val="en-GB" w:eastAsia="en-GB"/>
        </w:rPr>
        <w:t>"</w:t>
      </w:r>
      <w:proofErr w:type="spellStart"/>
      <w:r w:rsidRPr="00743848">
        <w:rPr>
          <w:rFonts w:ascii="Consolas" w:hAnsi="Consolas"/>
          <w:color w:val="A31515"/>
          <w:sz w:val="21"/>
          <w:szCs w:val="21"/>
          <w:lang w:val="en-GB" w:eastAsia="en-GB"/>
        </w:rPr>
        <w:t>terminal.integrated.shell.windows</w:t>
      </w:r>
      <w:proofErr w:type="spellEnd"/>
      <w:r w:rsidRPr="00743848">
        <w:rPr>
          <w:rFonts w:ascii="Consolas" w:hAnsi="Consolas"/>
          <w:color w:val="A31515"/>
          <w:sz w:val="21"/>
          <w:szCs w:val="21"/>
          <w:lang w:val="en-GB" w:eastAsia="en-GB"/>
        </w:rPr>
        <w:t>"</w:t>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PWSH"</w:t>
      </w:r>
    </w:p>
    <w:p w14:paraId="595814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p>
    <w:p w14:paraId="23073B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ath = $</w:t>
      </w:r>
      <w:proofErr w:type="spellStart"/>
      <w:r w:rsidRPr="00743848">
        <w:rPr>
          <w:rFonts w:ascii="Consolas" w:hAnsi="Consolas"/>
          <w:color w:val="000000"/>
          <w:sz w:val="21"/>
          <w:szCs w:val="21"/>
          <w:lang w:val="en-GB" w:eastAsia="en-GB"/>
        </w:rPr>
        <w:t>Env:APPDATA</w:t>
      </w:r>
      <w:proofErr w:type="spellEnd"/>
    </w:p>
    <w:p w14:paraId="678651D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CP   = </w:t>
      </w:r>
      <w:r w:rsidRPr="00743848">
        <w:rPr>
          <w:rFonts w:ascii="Consolas" w:hAnsi="Consolas"/>
          <w:color w:val="A31515"/>
          <w:sz w:val="21"/>
          <w:szCs w:val="21"/>
          <w:lang w:val="en-GB" w:eastAsia="en-GB"/>
        </w:rPr>
        <w:t>'\Code\User\</w:t>
      </w:r>
      <w:proofErr w:type="spellStart"/>
      <w:r w:rsidRPr="00743848">
        <w:rPr>
          <w:rFonts w:ascii="Consolas" w:hAnsi="Consolas"/>
          <w:color w:val="A31515"/>
          <w:sz w:val="21"/>
          <w:szCs w:val="21"/>
          <w:lang w:val="en-GB" w:eastAsia="en-GB"/>
        </w:rPr>
        <w:t>Settings.json</w:t>
      </w:r>
      <w:proofErr w:type="spellEnd"/>
      <w:r w:rsidRPr="00743848">
        <w:rPr>
          <w:rFonts w:ascii="Consolas" w:hAnsi="Consolas"/>
          <w:color w:val="A31515"/>
          <w:sz w:val="21"/>
          <w:szCs w:val="21"/>
          <w:lang w:val="en-GB" w:eastAsia="en-GB"/>
        </w:rPr>
        <w:t>'</w:t>
      </w:r>
    </w:p>
    <w:p w14:paraId="26FEAF9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Settings = Join-Path  $Path -</w:t>
      </w:r>
      <w:proofErr w:type="spellStart"/>
      <w:r w:rsidRPr="00743848">
        <w:rPr>
          <w:rFonts w:ascii="Consolas" w:hAnsi="Consolas"/>
          <w:color w:val="000000"/>
          <w:sz w:val="21"/>
          <w:szCs w:val="21"/>
          <w:lang w:val="en-GB" w:eastAsia="en-GB"/>
        </w:rPr>
        <w:t>ChildPath</w:t>
      </w:r>
      <w:proofErr w:type="spellEnd"/>
      <w:r w:rsidRPr="00743848">
        <w:rPr>
          <w:rFonts w:ascii="Consolas" w:hAnsi="Consolas"/>
          <w:color w:val="000000"/>
          <w:sz w:val="21"/>
          <w:szCs w:val="21"/>
          <w:lang w:val="en-GB" w:eastAsia="en-GB"/>
        </w:rPr>
        <w:t> $CP</w:t>
      </w:r>
    </w:p>
    <w:p w14:paraId="13A267A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w:t>
      </w:r>
    </w:p>
    <w:p w14:paraId="586F55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proofErr w:type="spellStart"/>
      <w:r w:rsidRPr="00743848">
        <w:rPr>
          <w:rFonts w:ascii="Consolas" w:hAnsi="Consolas"/>
          <w:color w:val="000000"/>
          <w:sz w:val="21"/>
          <w:szCs w:val="21"/>
          <w:lang w:val="en-GB" w:eastAsia="en-GB"/>
        </w:rPr>
        <w:t>ConvertTo</w:t>
      </w:r>
      <w:proofErr w:type="spellEnd"/>
      <w:r w:rsidRPr="00743848">
        <w:rPr>
          <w:rFonts w:ascii="Consolas" w:hAnsi="Consolas"/>
          <w:color w:val="000000"/>
          <w:sz w:val="21"/>
          <w:szCs w:val="21"/>
          <w:lang w:val="en-GB" w:eastAsia="en-GB"/>
        </w:rPr>
        <w:t>-Json  |</w:t>
      </w:r>
    </w:p>
    <w:p w14:paraId="424019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Out-File -</w:t>
      </w:r>
      <w:proofErr w:type="spellStart"/>
      <w:r w:rsidRPr="00743848">
        <w:rPr>
          <w:rFonts w:ascii="Consolas" w:hAnsi="Consolas"/>
          <w:color w:val="000000"/>
          <w:sz w:val="21"/>
          <w:szCs w:val="21"/>
          <w:lang w:val="en-GB" w:eastAsia="en-GB"/>
        </w:rPr>
        <w:t>FilePath</w:t>
      </w:r>
      <w:proofErr w:type="spellEnd"/>
      <w:r w:rsidRPr="00743848">
        <w:rPr>
          <w:rFonts w:ascii="Consolas" w:hAnsi="Consolas"/>
          <w:color w:val="000000"/>
          <w:sz w:val="21"/>
          <w:szCs w:val="21"/>
          <w:lang w:val="en-GB" w:eastAsia="en-GB"/>
        </w:rPr>
        <w:t> $Settings</w:t>
      </w:r>
    </w:p>
    <w:p w14:paraId="302F4EB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1ECD153" w14:textId="3516943D" w:rsidR="00743848" w:rsidRPr="00743848" w:rsidRDefault="00743848" w:rsidP="003C514B">
      <w:pPr>
        <w:pStyle w:val="NumberedBulletPACKT"/>
        <w:rPr>
          <w:color w:val="000000"/>
          <w:lang w:val="en-GB" w:eastAsia="en-GB"/>
        </w:rPr>
      </w:pPr>
      <w:r w:rsidRPr="00743848">
        <w:rPr>
          <w:lang w:val="en-GB" w:eastAsia="en-GB"/>
        </w:rPr>
        <w:t>Create a short cut to </w:t>
      </w:r>
      <w:proofErr w:type="spellStart"/>
      <w:r w:rsidRPr="00743848">
        <w:rPr>
          <w:lang w:val="en-GB" w:eastAsia="en-GB"/>
        </w:rPr>
        <w:t>VSCode</w:t>
      </w:r>
      <w:proofErr w:type="spellEnd"/>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48963750" w:rsidR="00743848" w:rsidRPr="00743848" w:rsidRDefault="00743848" w:rsidP="003C514B">
      <w:pPr>
        <w:pStyle w:val="NumberedBulletPACKT"/>
        <w:rPr>
          <w:color w:val="000000"/>
          <w:lang w:val="en-GB" w:eastAsia="en-GB"/>
        </w:rPr>
      </w:pPr>
      <w:r w:rsidRPr="00743848">
        <w:rPr>
          <w:lang w:val="en-GB" w:eastAsia="en-GB"/>
        </w:rPr>
        <w:t>Create a short cut 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29722A14" w:rsidR="00743848" w:rsidRPr="00743848" w:rsidRDefault="00743848" w:rsidP="003C514B">
      <w:pPr>
        <w:pStyle w:val="NumberedBulletPACKT"/>
        <w:rPr>
          <w:color w:val="000000"/>
          <w:lang w:val="en-GB" w:eastAsia="en-GB"/>
        </w:rPr>
      </w:pPr>
      <w:r w:rsidRPr="00743848">
        <w:rPr>
          <w:lang w:val="en-GB" w:eastAsia="en-GB"/>
        </w:rPr>
        <w:t>Build U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408B9998" w:rsidR="00743848" w:rsidRPr="00743848" w:rsidRDefault="00743848" w:rsidP="003C514B">
      <w:pPr>
        <w:pStyle w:val="NumberedBulletPACKT"/>
        <w:rPr>
          <w:color w:val="000000"/>
          <w:lang w:val="en-GB" w:eastAsia="en-GB"/>
        </w:rPr>
      </w:pPr>
      <w:r w:rsidRPr="00743848">
        <w:rPr>
          <w:lang w:val="en-GB" w:eastAsia="en-GB"/>
        </w:rPr>
        <w:lastRenderedPageBreak/>
        <w:t>Import the  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72655343" w14:textId="77777777" w:rsidR="00743848" w:rsidRPr="00743848" w:rsidRDefault="00743848" w:rsidP="003C514B">
      <w:pPr>
        <w:pStyle w:val="CodePACKT"/>
        <w:rPr>
          <w:lang w:val="en-GB"/>
        </w:rPr>
      </w:pPr>
    </w:p>
    <w:p w14:paraId="3438204F" w14:textId="2583B824" w:rsidR="00743848" w:rsidRPr="00743848" w:rsidRDefault="00743848" w:rsidP="003C514B">
      <w:pPr>
        <w:pStyle w:val="NumberedBulletPACKT"/>
        <w:rPr>
          <w:color w:val="000000"/>
          <w:lang w:val="en-GB" w:eastAsia="en-GB"/>
        </w:rPr>
      </w:pPr>
      <w:r w:rsidRPr="00743848">
        <w:rPr>
          <w:lang w:val="en-GB" w:eastAsia="en-GB"/>
        </w:rPr>
        <w:t>Create </w:t>
      </w:r>
      <w:proofErr w:type="spellStart"/>
      <w:r w:rsidRPr="00743848">
        <w:rPr>
          <w:lang w:val="en-GB" w:eastAsia="en-GB"/>
        </w:rPr>
        <w:t>VSCode</w:t>
      </w:r>
      <w:proofErr w:type="spellEnd"/>
      <w:r w:rsidRPr="00743848">
        <w:rPr>
          <w:lang w:val="en-GB" w:eastAsia="en-GB"/>
        </w:rPr>
        <w:t> Profile</w:t>
      </w:r>
      <w:r w:rsidR="00D568D0">
        <w:rPr>
          <w:lang w:val="en-GB" w:eastAsia="en-GB"/>
        </w:rPr>
        <w:t xml:space="preserve"> for PowerShell 7</w:t>
      </w:r>
    </w:p>
    <w:p w14:paraId="1C79BE66" w14:textId="77777777" w:rsidR="003C514B" w:rsidRPr="003C514B" w:rsidRDefault="003C514B" w:rsidP="003C514B">
      <w:pPr>
        <w:pStyle w:val="CodePACKT"/>
      </w:pPr>
    </w:p>
    <w:p w14:paraId="683C50FC" w14:textId="493BF6D9" w:rsidR="00743848" w:rsidRPr="003C514B" w:rsidRDefault="00743848" w:rsidP="003C514B">
      <w:pPr>
        <w:pStyle w:val="CodePACKT"/>
      </w:pPr>
      <w:r w:rsidRPr="003C514B">
        <w:t>$</w:t>
      </w:r>
      <w:proofErr w:type="spellStart"/>
      <w:r w:rsidRPr="003C514B">
        <w:t>CUCHProfile</w:t>
      </w:r>
      <w:proofErr w:type="spellEnd"/>
      <w:r w:rsidRPr="003C514B">
        <w:t>   = $</w:t>
      </w:r>
      <w:proofErr w:type="spellStart"/>
      <w:r w:rsidRPr="003C514B">
        <w:t>profile.CurrentUserCurrentHost</w:t>
      </w:r>
      <w:proofErr w:type="spellEnd"/>
    </w:p>
    <w:p w14:paraId="6CFBCF07" w14:textId="77777777" w:rsidR="00743848" w:rsidRPr="003C514B" w:rsidRDefault="00743848" w:rsidP="003C514B">
      <w:pPr>
        <w:pStyle w:val="CodePACKT"/>
      </w:pPr>
      <w:r w:rsidRPr="003C514B">
        <w:t>$</w:t>
      </w:r>
      <w:proofErr w:type="spellStart"/>
      <w:r w:rsidRPr="003C514B">
        <w:t>ProfileFolder</w:t>
      </w:r>
      <w:proofErr w:type="spellEnd"/>
      <w:r w:rsidRPr="003C514B">
        <w:t> = Split-Path -Path $</w:t>
      </w:r>
      <w:proofErr w:type="spellStart"/>
      <w:r w:rsidRPr="003C514B">
        <w:t>CUCHProfile</w:t>
      </w:r>
      <w:proofErr w:type="spellEnd"/>
      <w:r w:rsidRPr="003C514B">
        <w:t> </w:t>
      </w:r>
    </w:p>
    <w:p w14:paraId="13422693" w14:textId="77777777" w:rsidR="00743848" w:rsidRPr="003C514B" w:rsidRDefault="00743848" w:rsidP="003C514B">
      <w:pPr>
        <w:pStyle w:val="CodePACKT"/>
      </w:pPr>
      <w:r w:rsidRPr="003C514B">
        <w:t>$</w:t>
      </w:r>
      <w:proofErr w:type="spellStart"/>
      <w:r w:rsidRPr="003C514B">
        <w:t>ProfileFile</w:t>
      </w:r>
      <w:proofErr w:type="spellEnd"/>
      <w:r w:rsidRPr="003C514B">
        <w:t>   = 'Microsoft.VSCode_profile.ps1'</w:t>
      </w:r>
    </w:p>
    <w:p w14:paraId="6BCE7F96" w14:textId="77777777" w:rsidR="00743848" w:rsidRPr="003C514B" w:rsidRDefault="00743848" w:rsidP="003C514B">
      <w:pPr>
        <w:pStyle w:val="CodePACKT"/>
      </w:pPr>
      <w:r w:rsidRPr="003C514B">
        <w:t>$VSProfile     = Join-Path -Path $ProfileFolder -ChildPath $ProfileFile</w:t>
      </w:r>
    </w:p>
    <w:p w14:paraId="6C018172" w14:textId="77777777" w:rsidR="00743848" w:rsidRPr="003C514B" w:rsidRDefault="00743848" w:rsidP="003C514B">
      <w:pPr>
        <w:pStyle w:val="CodePACKT"/>
      </w:pPr>
      <w:r w:rsidRPr="003C514B">
        <w:t>$URI = 'https://raw.githubusercontent.com/doctordns/PACKT-PS7/master/' +</w:t>
      </w:r>
    </w:p>
    <w:p w14:paraId="10CFD83F" w14:textId="77777777" w:rsidR="00743848" w:rsidRPr="003C514B" w:rsidRDefault="00743848" w:rsidP="003C514B">
      <w:pPr>
        <w:pStyle w:val="CodePACKT"/>
      </w:pPr>
      <w:r w:rsidRPr="003C514B">
        <w:t>       "scripts/goodies/$</w:t>
      </w:r>
      <w:proofErr w:type="spellStart"/>
      <w:r w:rsidRPr="003C514B">
        <w:t>ProfileFile</w:t>
      </w:r>
      <w:proofErr w:type="spellEnd"/>
      <w:r w:rsidRPr="003C514B">
        <w:t>"</w:t>
      </w:r>
    </w:p>
    <w:p w14:paraId="10A796AC" w14:textId="77777777" w:rsidR="00743848" w:rsidRPr="003C514B" w:rsidRDefault="00743848" w:rsidP="003C514B">
      <w:pPr>
        <w:pStyle w:val="CodePACKT"/>
      </w:pPr>
      <w:r w:rsidRPr="003C514B">
        <w:t>New-Item $</w:t>
      </w:r>
      <w:proofErr w:type="spellStart"/>
      <w:r w:rsidRPr="003C514B">
        <w:t>VSProfile</w:t>
      </w:r>
      <w:proofErr w:type="spellEnd"/>
      <w:r w:rsidRPr="003C514B">
        <w:t> -Force -</w:t>
      </w:r>
      <w:proofErr w:type="spellStart"/>
      <w:r w:rsidRPr="003C514B">
        <w:t>WarningAction</w:t>
      </w:r>
      <w:proofErr w:type="spellEnd"/>
      <w:r w:rsidRPr="003C514B">
        <w:t> </w:t>
      </w:r>
      <w:proofErr w:type="spellStart"/>
      <w:r w:rsidRPr="003C514B">
        <w:t>SilentlyContinue</w:t>
      </w:r>
      <w:proofErr w:type="spellEnd"/>
      <w:r w:rsidRPr="003C514B">
        <w:t> |</w:t>
      </w:r>
    </w:p>
    <w:p w14:paraId="084BF74A" w14:textId="77777777" w:rsidR="00743848" w:rsidRPr="003C514B" w:rsidRDefault="00743848" w:rsidP="003C514B">
      <w:pPr>
        <w:pStyle w:val="CodePACKT"/>
      </w:pPr>
      <w:r w:rsidRPr="003C514B">
        <w:t>   Out-Null</w:t>
      </w:r>
    </w:p>
    <w:p w14:paraId="655A8B33" w14:textId="77777777" w:rsidR="00743848" w:rsidRPr="003C514B" w:rsidRDefault="00743848" w:rsidP="003C514B">
      <w:pPr>
        <w:pStyle w:val="CodePACKT"/>
      </w:pPr>
      <w:r w:rsidRPr="003C514B">
        <w:t>(Invoke-</w:t>
      </w:r>
      <w:proofErr w:type="spellStart"/>
      <w:r w:rsidRPr="003C514B">
        <w:t>WebRequest</w:t>
      </w:r>
      <w:proofErr w:type="spellEnd"/>
      <w:r w:rsidRPr="003C514B">
        <w:t> -Uri $URI -</w:t>
      </w:r>
      <w:proofErr w:type="spellStart"/>
      <w:r w:rsidRPr="003C514B">
        <w:t>UseBasicParsing</w:t>
      </w:r>
      <w:proofErr w:type="spellEnd"/>
      <w:r w:rsidRPr="003C514B">
        <w:t>).Content | </w:t>
      </w:r>
    </w:p>
    <w:p w14:paraId="5D9B2201" w14:textId="4AB95276" w:rsidR="00743848" w:rsidRPr="003C514B" w:rsidRDefault="00743848" w:rsidP="003C514B">
      <w:pPr>
        <w:pStyle w:val="CodePACKT"/>
      </w:pPr>
      <w:r w:rsidRPr="003C514B">
        <w:t>  Out-File -</w:t>
      </w:r>
      <w:proofErr w:type="spellStart"/>
      <w:r w:rsidRPr="003C514B">
        <w:t>FilePath</w:t>
      </w:r>
      <w:proofErr w:type="spellEnd"/>
      <w:r w:rsidRPr="003C514B">
        <w:t>  $</w:t>
      </w:r>
      <w:proofErr w:type="spellStart"/>
      <w:r w:rsidRPr="003C514B">
        <w:t>VSProfile</w:t>
      </w:r>
      <w:proofErr w:type="spellEnd"/>
    </w:p>
    <w:p w14:paraId="429D5135" w14:textId="77777777" w:rsidR="00D568D0" w:rsidRPr="003C514B" w:rsidRDefault="00D568D0" w:rsidP="003C514B">
      <w:pPr>
        <w:pStyle w:val="CodePACKT"/>
      </w:pPr>
    </w:p>
    <w:p w14:paraId="37235A47" w14:textId="02054F44"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r w:rsidR="00743848" w:rsidRPr="00743848">
        <w:rPr>
          <w:lang w:val="en-GB" w:eastAsia="en-GB"/>
        </w:rPr>
        <w:t> 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1082FE50"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from the short cut</w:t>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4A7DFB89" w:rsidR="00822804" w:rsidRDefault="00822804" w:rsidP="00822804">
      <w:pPr>
        <w:pStyle w:val="FigurePACKT"/>
      </w:pPr>
      <w:r>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53523" cy="2227194"/>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252B0BC5" w:rsidR="00214C5A" w:rsidRDefault="00214C5A" w:rsidP="00214C5A">
      <w:r>
        <w:t>Once VS Studio has started, you can see the opening window, like this:</w:t>
      </w:r>
    </w:p>
    <w:p w14:paraId="7F6F3FE8" w14:textId="54A2C4F6" w:rsidR="00214C5A" w:rsidRPr="00214C5A" w:rsidRDefault="00214C5A" w:rsidP="00214C5A">
      <w:pPr>
        <w:pStyle w:val="FigurePACKT"/>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0BF61817" w:rsidR="00822804" w:rsidRDefault="00214C5A" w:rsidP="00822804">
      <w:r>
        <w:t xml:space="preserve">You then, in </w:t>
      </w:r>
      <w:r w:rsidRPr="00CC1E97">
        <w:rPr>
          <w:rStyle w:val="ItalicsPACKT"/>
        </w:rPr>
        <w:t>step 3</w:t>
      </w:r>
      <w:r>
        <w:t xml:space="preserve">, </w:t>
      </w:r>
      <w:r w:rsidR="002545E2">
        <w:t xml:space="preserve">you </w:t>
      </w:r>
      <w:r>
        <w:t>close this window. You run VS Code as Administrator</w:t>
      </w:r>
      <w:r w:rsidR="00CC1E97">
        <w:t xml:space="preserve"> in </w:t>
      </w:r>
      <w:r w:rsidR="00CC1E97" w:rsidRPr="00CC1E97">
        <w:rPr>
          <w:rStyle w:val="ItalicsPACKT"/>
        </w:rPr>
        <w:t>step 4</w:t>
      </w:r>
      <w:r w:rsidR="00CC1E97">
        <w:t xml:space="preserve">. In </w:t>
      </w:r>
      <w:r w:rsidR="00CC1E97" w:rsidRPr="00CC1E97">
        <w:rPr>
          <w:rStyle w:val="ItalicsPACKT"/>
        </w:rPr>
        <w:t>step 5</w:t>
      </w:r>
      <w:r w:rsidR="00CC1E97">
        <w:t>, you open a new VS Code terminal and run PowerShell 7. which now looks like this:</w:t>
      </w:r>
    </w:p>
    <w:p w14:paraId="7DE04A2A" w14:textId="1FF54CD7" w:rsidR="00CC1E97" w:rsidRDefault="002545E2" w:rsidP="002545E2">
      <w:pPr>
        <w:pStyle w:val="FigurePACKT"/>
      </w:pPr>
      <w:r>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2372" cy="4601602"/>
                    </a:xfrm>
                    <a:prstGeom prst="rect">
                      <a:avLst/>
                    </a:prstGeom>
                  </pic:spPr>
                </pic:pic>
              </a:graphicData>
            </a:graphic>
          </wp:inline>
        </w:drawing>
      </w:r>
    </w:p>
    <w:p w14:paraId="0C895418" w14:textId="42EDD686" w:rsidR="002545E2" w:rsidRDefault="002545E2" w:rsidP="002545E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25.png</w:t>
      </w:r>
    </w:p>
    <w:p w14:paraId="20919838" w14:textId="5E4B8E6D" w:rsidR="002545E2" w:rsidRDefault="002545E2" w:rsidP="002545E2">
      <w:pPr>
        <w:pStyle w:val="NormalPACKT"/>
      </w:pPr>
      <w:r>
        <w:t xml:space="preserve">In </w:t>
      </w:r>
      <w:r w:rsidRPr="002545E2">
        <w:rPr>
          <w:rStyle w:val="ItalicsPACKT"/>
        </w:rPr>
        <w:t>step 6</w:t>
      </w:r>
      <w:r>
        <w:t xml:space="preserve">, you create a VS Code sample profile file. This </w:t>
      </w:r>
      <w:r w:rsidR="00952699">
        <w:t xml:space="preserve">step </w:t>
      </w:r>
      <w:r>
        <w:t>generates no ou</w:t>
      </w:r>
      <w:r w:rsidR="00952699">
        <w:t>t</w:t>
      </w:r>
      <w:r>
        <w:t>put.</w:t>
      </w:r>
      <w:r w:rsidR="00D568D0">
        <w:t xml:space="preserve"> In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In </w:t>
      </w:r>
      <w:r w:rsidR="00D568D0" w:rsidRPr="00D568D0">
        <w:rPr>
          <w:rStyle w:val="ItalicsPACKT"/>
        </w:rPr>
        <w:t>step 10</w:t>
      </w:r>
      <w:r w:rsidR="00D568D0">
        <w:t xml:space="preserve">, you update the XML that describes the Window task pane to add the shortcuts to VS Code </w:t>
      </w:r>
      <w:proofErr w:type="spellStart"/>
      <w:r w:rsidR="00D568D0">
        <w:t>ane</w:t>
      </w:r>
      <w:proofErr w:type="spellEnd"/>
      <w:r w:rsidR="00D568D0">
        <w:t xml:space="preserve"> the PowerShell console. In </w:t>
      </w:r>
      <w:r w:rsidR="00D568D0" w:rsidRPr="00D568D0">
        <w:rPr>
          <w:rStyle w:val="ItalicsPACKT"/>
        </w:rPr>
        <w:t>step 11</w:t>
      </w:r>
      <w:r w:rsidR="00D568D0">
        <w:t>, you import the updated task pane descri</w:t>
      </w:r>
      <w:r w:rsidR="00952699">
        <w:t>ption</w:t>
      </w:r>
      <w:r w:rsidR="00D568D0">
        <w:t xml:space="preserve"> back into Windows. In </w:t>
      </w:r>
      <w:r w:rsidR="00D568D0" w:rsidRPr="00CF45ED">
        <w:rPr>
          <w:rStyle w:val="ItalicsPACKT"/>
        </w:rPr>
        <w:t>step 12</w:t>
      </w:r>
      <w:r w:rsidR="00D568D0">
        <w:t>, you create a VS Code profile fo</w:t>
      </w:r>
      <w:r w:rsidR="00952699">
        <w:t>r</w:t>
      </w:r>
      <w:r w:rsidR="00D568D0">
        <w:t xml:space="preserve"> PowerShell 7. These steps produce no ou</w:t>
      </w:r>
      <w:r w:rsidR="00952699">
        <w:t>t</w:t>
      </w:r>
      <w:r w:rsidR="00D568D0">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1C32F7E9" w:rsidR="003C514B" w:rsidRDefault="003C514B" w:rsidP="003C514B">
      <w:pPr>
        <w:pStyle w:val="FigurePACKT"/>
      </w:pPr>
      <w: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9473" cy="1816258"/>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232B9DB6" w:rsidR="003C514B" w:rsidRPr="00822804" w:rsidRDefault="003C514B" w:rsidP="003C514B">
      <w:pPr>
        <w:pStyle w:val="FigurePACKT"/>
      </w:pPr>
      <w:r>
        <w:lastRenderedPageBreak/>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78086" cy="2256148"/>
                    </a:xfrm>
                    <a:prstGeom prst="rect">
                      <a:avLst/>
                    </a:prstGeom>
                  </pic:spPr>
                </pic:pic>
              </a:graphicData>
            </a:graphic>
          </wp:inline>
        </w:drawing>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t>There's more...</w:t>
      </w:r>
    </w:p>
    <w:p w14:paraId="1014463B" w14:textId="2ACBC4A9"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proofErr w:type="spellStart"/>
      <w:r>
        <w:rPr>
          <w:lang w:val="en-GB" w:eastAsia="en-GB"/>
        </w:rPr>
        <w:t>Github</w:t>
      </w:r>
      <w:proofErr w:type="spellEnd"/>
      <w:r>
        <w:rPr>
          <w:lang w:val="en-GB" w:eastAsia="en-GB"/>
        </w:rPr>
        <w:t xml:space="preserve"> 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rich diagrams directly in VS Code. Visit the VS Code market place for details on these and other extensions.</w:t>
      </w:r>
    </w:p>
    <w:p w14:paraId="45E68B15" w14:textId="2A949E68"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 Administrator. Some of the code requires this and fails if you are not running PowerShell (inside VS Code) as an admin.</w:t>
      </w:r>
    </w:p>
    <w:p w14:paraId="111FF319" w14:textId="66444F19"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xml:space="preserve">, you open a terminal inside VS Code. IN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659B6BC3"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xml:space="preserve">, you update and save some updates to VS Code settings. Note that in this step, you tell VS Code where to find the version of PowerShell you wish to run. You can, should you </w:t>
      </w:r>
      <w:proofErr w:type="gramStart"/>
      <w:r>
        <w:rPr>
          <w:lang w:val="en-GB" w:eastAsia="en-GB"/>
        </w:rPr>
        <w:t>chose</w:t>
      </w:r>
      <w:proofErr w:type="gramEnd"/>
      <w:r>
        <w:rPr>
          <w:lang w:val="en-GB" w:eastAsia="en-GB"/>
        </w:rPr>
        <w:t>,</w:t>
      </w:r>
      <w:r w:rsidR="00952699">
        <w:rPr>
          <w:lang w:val="en-GB" w:eastAsia="en-GB"/>
        </w:rPr>
        <w:t xml:space="preserve"> </w:t>
      </w:r>
      <w:r>
        <w:rPr>
          <w:lang w:val="en-GB" w:eastAsia="en-GB"/>
        </w:rPr>
        <w:t>change this to run a preview version of PowerShell or even the daily build.</w:t>
      </w:r>
    </w:p>
    <w:p w14:paraId="20DBCD65" w14:textId="16821772" w:rsidR="00CC1E97" w:rsidRDefault="00D97066" w:rsidP="00822804">
      <w:pPr>
        <w:pStyle w:val="NormalPACKT"/>
        <w:rPr>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you create shortcuts to VS Code and the PowerShell 7 console. In step 110 and you update the layout of the Windows Task Bar to include the two short cuts. Unfortunately, you have to logoff (as you do in step 13) before logging back into Windows where you can observe and use the two shortcuts.</w:t>
      </w:r>
    </w:p>
    <w:p w14:paraId="7D7F7FD4" w14:textId="77777777" w:rsidR="00CC1E97" w:rsidRPr="00822804" w:rsidRDefault="00CC1E97" w:rsidP="00822804">
      <w:pPr>
        <w:pStyle w:val="NormalPACKT"/>
        <w:rPr>
          <w:color w:val="000000"/>
          <w:lang w:val="en-GB" w:eastAsia="en-GB"/>
        </w:rPr>
      </w:pPr>
    </w:p>
    <w:p w14:paraId="0D3CEDFA" w14:textId="77777777" w:rsidR="00822804" w:rsidRDefault="00822804" w:rsidP="00822804">
      <w:pPr>
        <w:shd w:val="clear" w:color="auto" w:fill="FFFFFF"/>
        <w:spacing w:after="0" w:line="285" w:lineRule="atLeast"/>
      </w:pP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type </w:t>
      </w:r>
      <w:r>
        <w:t xml:space="preserve">font which you can download and use both at the PowerShell 7 console and inside VS Code. This recipe shows how you can download the font, install it, and set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lastRenderedPageBreak/>
        <w:t>How to do it...</w:t>
      </w:r>
    </w:p>
    <w:p w14:paraId="43C93013" w14:textId="75AF9775" w:rsidR="00A715F5" w:rsidRPr="00A715F5" w:rsidRDefault="00A715F5" w:rsidP="00A715F5">
      <w:pPr>
        <w:pStyle w:val="NumberedBulletPACKT"/>
        <w:numPr>
          <w:ilvl w:val="0"/>
          <w:numId w:val="27"/>
        </w:numPr>
        <w:rPr>
          <w:color w:val="000000"/>
          <w:lang w:val="en-GB" w:eastAsia="en-GB"/>
        </w:rPr>
      </w:pPr>
      <w:r w:rsidRPr="00A715F5">
        <w:rPr>
          <w:lang w:val="en-GB" w:eastAsia="en-GB"/>
        </w:rPr>
        <w:t>Get D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682D3D4F" w:rsidR="00A715F5" w:rsidRPr="00A715F5" w:rsidRDefault="00A715F5" w:rsidP="00A715F5">
      <w:pPr>
        <w:pStyle w:val="NumberedBulletPACKT"/>
        <w:rPr>
          <w:color w:val="000000"/>
          <w:lang w:val="en-GB" w:eastAsia="en-GB"/>
        </w:rPr>
      </w:pPr>
      <w:r w:rsidRPr="00A715F5">
        <w:rPr>
          <w:lang w:val="en-GB" w:eastAsia="en-GB"/>
        </w:rPr>
        <w:t>Restart VS Code</w:t>
      </w:r>
      <w:r w:rsidR="008E634D">
        <w:rPr>
          <w:lang w:val="en-GB" w:eastAsia="en-GB"/>
        </w:rPr>
        <w:t>. Restart VS Code by clicking on the shortcut in the taskbar.</w:t>
      </w:r>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w:t>
      </w:r>
      <w:proofErr w:type="spellStart"/>
      <w:r>
        <w:rPr>
          <w:lang w:val="en-GB"/>
        </w:rPr>
        <w:t>Shell.Application</w:t>
      </w:r>
      <w:proofErr w:type="spellEnd"/>
      <w:r>
        <w:rPr>
          <w:lang w:val="en-GB"/>
        </w:rPr>
        <w:t xml:space="preserve"> COM object. </w:t>
      </w:r>
    </w:p>
    <w:p w14:paraId="15FB722F" w14:textId="0387DBC8" w:rsidR="00C41783" w:rsidRDefault="00A715F5" w:rsidP="00C41783">
      <w:pPr>
        <w:pStyle w:val="NormalPACKT"/>
        <w:rPr>
          <w:lang w:val="en-GB"/>
        </w:rPr>
      </w:pPr>
      <w:r>
        <w:rPr>
          <w:lang w:val="en-GB"/>
        </w:rPr>
        <w:t xml:space="preserve">In </w:t>
      </w:r>
      <w:r w:rsidRPr="00A715F5">
        <w:rPr>
          <w:rStyle w:val="ItalicsPACKT"/>
        </w:rPr>
        <w:t>step 4</w:t>
      </w:r>
      <w:r>
        <w:rPr>
          <w:lang w:val="en-GB"/>
        </w:rPr>
        <w:t>, you restart VS Code and note the new font which now looks like this:</w:t>
      </w:r>
    </w:p>
    <w:p w14:paraId="0E072C3A" w14:textId="0A15E1CF" w:rsidR="00A715F5" w:rsidRDefault="00A715F5" w:rsidP="008E634D">
      <w:pPr>
        <w:pStyle w:val="FigurePACKT"/>
        <w:rPr>
          <w:lang w:val="en-GB"/>
        </w:rPr>
      </w:pPr>
      <w:r>
        <w:drawing>
          <wp:inline distT="0" distB="0" distL="0" distR="0" wp14:anchorId="72A278ED" wp14:editId="54C52911">
            <wp:extent cx="4835915" cy="2863723"/>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49005" cy="2871474"/>
                    </a:xfrm>
                    <a:prstGeom prst="rect">
                      <a:avLst/>
                    </a:prstGeom>
                  </pic:spPr>
                </pic:pic>
              </a:graphicData>
            </a:graphic>
          </wp:inline>
        </w:drawing>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2AC542D9" w:rsidR="0000165C" w:rsidRDefault="00A715F5" w:rsidP="00A715F5">
      <w:pPr>
        <w:pStyle w:val="Heading2"/>
        <w:ind w:left="720" w:hanging="720"/>
      </w:pPr>
      <w:r>
        <w:rPr>
          <w:noProof/>
        </w:rPr>
        <w:lastRenderedPageBreak/>
        <w:t>T</w:t>
      </w:r>
      <w:r w:rsidR="0000165C">
        <w: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 xml:space="preserve">Exploring </w:t>
      </w:r>
      <w:proofErr w:type="spellStart"/>
      <w:r>
        <w:t>PSReadLine</w:t>
      </w:r>
      <w:proofErr w:type="spellEnd"/>
    </w:p>
    <w:p w14:paraId="54C1FDF1" w14:textId="5CF3D471" w:rsidR="006A10EB" w:rsidRDefault="00E95F08" w:rsidP="00E95F08">
      <w:pPr>
        <w:pStyle w:val="NormalPACKT"/>
      </w:pPr>
      <w:proofErr w:type="spellStart"/>
      <w:r>
        <w:t>PSReadline</w:t>
      </w:r>
      <w:proofErr w:type="spellEnd"/>
      <w:r>
        <w:t xml:space="preserve"> 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0C97A1D2" w:rsidR="006A10EB" w:rsidRPr="00D048C6" w:rsidRDefault="00E95F08" w:rsidP="00D048C6">
      <w:pPr>
        <w:pStyle w:val="NormalPACKT"/>
      </w:pPr>
      <w:r>
        <w:t xml:space="preserve">When you type into a </w:t>
      </w:r>
      <w:r w:rsidR="006A10EB">
        <w:t xml:space="preserve">PowerShell console, </w:t>
      </w:r>
      <w:proofErr w:type="spellStart"/>
      <w:r>
        <w:t>PSReadline</w:t>
      </w:r>
      <w:proofErr w:type="spellEnd"/>
      <w:r w:rsidR="006A10EB">
        <w:t xml:space="preserve"> intercepts your keystrokes to </w:t>
      </w:r>
      <w:r>
        <w:t xml:space="preserve">provide syntax coloring, simple syntax error notification, and a great deal more. </w:t>
      </w:r>
      <w:proofErr w:type="spellStart"/>
      <w:r w:rsidR="006A10EB">
        <w:t>PSReadline</w:t>
      </w:r>
      <w:proofErr w:type="spellEnd"/>
      <w:r w:rsidR="006A10EB">
        <w:t xml:space="preserve"> is highly customizable</w:t>
      </w:r>
      <w:r w:rsidR="00952699">
        <w:t>,</w:t>
      </w:r>
      <w:r w:rsidR="006A10EB">
        <w:t xml:space="preserve"> enabling you to customize your environment. Some key features of </w:t>
      </w:r>
      <w:proofErr w:type="spellStart"/>
      <w:r w:rsidR="006A10EB">
        <w:t>PSReadline</w:t>
      </w:r>
      <w:proofErr w:type="spellEnd"/>
      <w:r w:rsidR="006A10EB">
        <w:t xml:space="preserve"> include:</w:t>
      </w:r>
    </w:p>
    <w:p w14:paraId="4A4A5E63" w14:textId="72F2CCBC" w:rsidR="00D048C6" w:rsidRPr="00D048C6" w:rsidRDefault="00D048C6" w:rsidP="00D048C6">
      <w:pPr>
        <w:pStyle w:val="NumberedBulletPACKT"/>
        <w:numPr>
          <w:ilvl w:val="0"/>
          <w:numId w:val="30"/>
        </w:numPr>
      </w:pPr>
      <w:commentRangeStart w:id="7"/>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r w:rsidRPr="00D048C6">
        <w:t xml:space="preserve">Highly </w:t>
      </w:r>
      <w:r>
        <w:t>customizable</w:t>
      </w:r>
      <w:commentRangeEnd w:id="7"/>
      <w:r>
        <w:rPr>
          <w:rStyle w:val="CommentReference"/>
        </w:rPr>
        <w:commentReference w:id="7"/>
      </w:r>
    </w:p>
    <w:p w14:paraId="123440B0" w14:textId="054A4076" w:rsidR="00E95F08" w:rsidRDefault="00D048C6" w:rsidP="00E95F08">
      <w:pPr>
        <w:pStyle w:val="NormalPACKT"/>
      </w:pPr>
      <w:r>
        <w:t xml:space="preserve">For an overview of </w:t>
      </w:r>
      <w:proofErr w:type="spellStart"/>
      <w:r>
        <w:t>PSReadLine</w:t>
      </w:r>
      <w:proofErr w:type="spellEnd"/>
      <w:r>
        <w:t xml:space="preserve">, see </w:t>
      </w:r>
      <w:r w:rsidRPr="00D048C6">
        <w:rPr>
          <w:rStyle w:val="CodeInTextPACKT"/>
        </w:rPr>
        <w:t>https://docs.microsoft.com/powershell/module/psreadline/about/about_psreadline</w:t>
      </w:r>
      <w:r>
        <w:t xml:space="preserve">. And for more details. </w:t>
      </w:r>
      <w:r w:rsidR="00952699">
        <w:t>Y</w:t>
      </w:r>
      <w:r>
        <w:t xml:space="preserve">ou can view the </w:t>
      </w:r>
      <w:proofErr w:type="spellStart"/>
      <w:r>
        <w:t>PSReadLine’s</w:t>
      </w:r>
      <w:proofErr w:type="spellEnd"/>
      <w:r>
        <w:t xml:space="preserve"> GitHub README file: </w:t>
      </w:r>
      <w:r w:rsidR="00E95F08" w:rsidRPr="00E95F08">
        <w:rPr>
          <w:rStyle w:val="CodeInTextPACKT"/>
        </w:rPr>
        <w:t>https://github.com/PowerShell/PSReadLine/blob/master/README.md</w:t>
      </w:r>
      <w:r w:rsidR="00E95F08">
        <w:t xml:space="preserve">. </w:t>
      </w:r>
    </w:p>
    <w:p w14:paraId="37E090F3" w14:textId="61C8CF17" w:rsidR="00E95F08" w:rsidRDefault="00E95F08" w:rsidP="00E95F08">
      <w:pPr>
        <w:pStyle w:val="BulletPACKT"/>
        <w:numPr>
          <w:ilvl w:val="0"/>
          <w:numId w:val="0"/>
        </w:numPr>
      </w:pPr>
      <w:r>
        <w:t xml:space="preserve">The </w:t>
      </w:r>
      <w:proofErr w:type="spellStart"/>
      <w:r>
        <w:t>PSReadline</w:t>
      </w:r>
      <w:proofErr w:type="spellEnd"/>
      <w:r>
        <w:t xml:space="preserve"> module ships natively </w:t>
      </w:r>
      <w:r w:rsidR="00952699">
        <w:t>with</w:t>
      </w:r>
      <w:r>
        <w:t xml:space="preserve"> PowerShell 7. At startup in both the console and VS Code, PowerShell imports </w:t>
      </w:r>
      <w:proofErr w:type="spellStart"/>
      <w:r>
        <w:t>PSReadline</w:t>
      </w:r>
      <w:proofErr w:type="spellEnd"/>
      <w:r>
        <w:t xml:space="preserve"> so it is ready for you to use. You can also use </w:t>
      </w:r>
      <w:proofErr w:type="spellStart"/>
      <w:r>
        <w:t>PSReadline</w:t>
      </w:r>
      <w:proofErr w:type="spellEnd"/>
      <w:r>
        <w:t xml:space="preserve"> in Windows PowerShell.</w:t>
      </w:r>
    </w:p>
    <w:p w14:paraId="49BB31F2" w14:textId="42559415" w:rsidR="002432CE" w:rsidRDefault="00E95F08" w:rsidP="00E95F08">
      <w:pPr>
        <w:pStyle w:val="BulletPACKT"/>
        <w:numPr>
          <w:ilvl w:val="0"/>
          <w:numId w:val="0"/>
        </w:numPr>
      </w:pPr>
      <w:r>
        <w:t xml:space="preserve">The </w:t>
      </w:r>
      <w:proofErr w:type="spellStart"/>
      <w:r>
        <w:t>PSReadline</w:t>
      </w:r>
      <w:proofErr w:type="spellEnd"/>
      <w:r>
        <w:t xml:space="preserve"> 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 xml:space="preserve">Windows PowerShell 5.1 (and the ISE) inside Windows Server ships with </w:t>
      </w:r>
      <w:proofErr w:type="spellStart"/>
      <w:r w:rsidR="002432CE">
        <w:t>PSReadLind</w:t>
      </w:r>
      <w:proofErr w:type="spellEnd"/>
      <w:r w:rsidR="002432CE">
        <w:t xml:space="preserve"> V2. If you are still using earlier versio</w:t>
      </w:r>
      <w:r w:rsidR="00952699">
        <w:t>ns</w:t>
      </w:r>
      <w:r w:rsidR="002432CE">
        <w:t xml:space="preserve"> of Windows PowerShell, you can download and utilize the latest version of </w:t>
      </w:r>
      <w:proofErr w:type="spellStart"/>
      <w:r w:rsidR="002432CE">
        <w:t>PSReadLine</w:t>
      </w:r>
      <w:proofErr w:type="spellEnd"/>
      <w:r w:rsidR="002432CE">
        <w:t>.</w:t>
      </w:r>
      <w:r w:rsidR="00952699">
        <w:t xml:space="preserve"> </w:t>
      </w:r>
    </w:p>
    <w:p w14:paraId="7ADD2420" w14:textId="00575799" w:rsidR="00E95F08" w:rsidRDefault="00217379" w:rsidP="00E95F08">
      <w:pPr>
        <w:pStyle w:val="BulletPACKT"/>
        <w:numPr>
          <w:ilvl w:val="0"/>
          <w:numId w:val="0"/>
        </w:numPr>
      </w:pPr>
      <w:r>
        <w:t>The module has improved and, with the module’s V2 release, some changes were made that are not backwards compatible. Many blog articles, for example, use the older syntax for Set-</w:t>
      </w:r>
      <w:proofErr w:type="spellStart"/>
      <w:r>
        <w:t>PSReadLineOption</w:t>
      </w:r>
      <w:proofErr w:type="spellEnd"/>
      <w:r>
        <w:t xml:space="preserve"> and fail with version 2 (and later) of the module</w:t>
      </w:r>
      <w:r w:rsidR="002432CE">
        <w:t>. Likewise, some</w:t>
      </w:r>
      <w:r w:rsidR="00952699">
        <w:t xml:space="preserve"> </w:t>
      </w:r>
      <w:r w:rsidR="002432CE">
        <w:t xml:space="preserve">of the examples in this recipe fail should </w:t>
      </w:r>
      <w:proofErr w:type="gramStart"/>
      <w:r w:rsidR="002432CE">
        <w:t>you</w:t>
      </w:r>
      <w:proofErr w:type="gramEnd"/>
      <w:r w:rsidR="002432CE">
        <w:t xml:space="preserve"> rum them utilizing </w:t>
      </w:r>
      <w:proofErr w:type="spellStart"/>
      <w:r w:rsidR="002432CE">
        <w:t>PSReadline</w:t>
      </w:r>
      <w:proofErr w:type="spellEnd"/>
      <w:r w:rsidR="002432CE">
        <w:t xml:space="preserve"> V1.</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15C52F01" w:rsidR="0046674D" w:rsidRPr="00E73D95" w:rsidRDefault="0046674D" w:rsidP="00E73D95">
      <w:pPr>
        <w:pStyle w:val="NumberedBulletPACKT"/>
        <w:numPr>
          <w:ilvl w:val="0"/>
          <w:numId w:val="28"/>
        </w:numPr>
        <w:rPr>
          <w:color w:val="000000"/>
          <w:lang w:val="en-GB" w:eastAsia="en-GB"/>
        </w:rPr>
      </w:pPr>
      <w:r w:rsidRPr="00E73D95">
        <w:rPr>
          <w:lang w:val="en-GB" w:eastAsia="en-GB"/>
        </w:rPr>
        <w:t>Get Commands in the </w:t>
      </w:r>
      <w:proofErr w:type="spellStart"/>
      <w:r w:rsidRPr="00E73D95">
        <w:rPr>
          <w:lang w:val="en-GB" w:eastAsia="en-GB"/>
        </w:rPr>
        <w:t>PSReadline</w:t>
      </w:r>
      <w:proofErr w:type="spellEnd"/>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w:t>
      </w:r>
      <w:proofErr w:type="spellStart"/>
      <w:r w:rsidRPr="0046674D">
        <w:rPr>
          <w:rFonts w:ascii="Consolas" w:hAnsi="Consolas"/>
          <w:sz w:val="21"/>
          <w:szCs w:val="21"/>
          <w:lang w:val="en-GB"/>
        </w:rPr>
        <w:t>PSReadLine</w:t>
      </w:r>
      <w:proofErr w:type="spellEnd"/>
    </w:p>
    <w:p w14:paraId="76D8A6D7" w14:textId="77777777" w:rsidR="0046674D" w:rsidRPr="0046674D" w:rsidRDefault="0046674D" w:rsidP="00E73D95">
      <w:pPr>
        <w:pStyle w:val="CodePACKT"/>
        <w:rPr>
          <w:rFonts w:ascii="Consolas" w:hAnsi="Consolas"/>
          <w:sz w:val="21"/>
          <w:szCs w:val="21"/>
          <w:lang w:val="en-GB"/>
        </w:rPr>
      </w:pPr>
    </w:p>
    <w:p w14:paraId="70857B5E" w14:textId="3E656C2D" w:rsidR="0046674D" w:rsidRPr="0046674D" w:rsidRDefault="0046674D" w:rsidP="00E73D95">
      <w:pPr>
        <w:pStyle w:val="NumberedBulletPACKT"/>
        <w:rPr>
          <w:color w:val="000000"/>
          <w:lang w:val="en-GB" w:eastAsia="en-GB"/>
        </w:rPr>
      </w:pPr>
      <w:r w:rsidRPr="0046674D">
        <w:rPr>
          <w:lang w:val="en-GB" w:eastAsia="en-GB"/>
        </w:rPr>
        <w:t>Get </w:t>
      </w:r>
      <w:r w:rsidR="00D5389D" w:rsidRPr="0046674D">
        <w:rPr>
          <w:lang w:val="en-GB" w:eastAsia="en-GB"/>
        </w:rPr>
        <w:t xml:space="preserve"> </w:t>
      </w:r>
      <w:r w:rsidR="00952699">
        <w:rPr>
          <w:lang w:val="en-GB" w:eastAsia="en-GB"/>
        </w:rPr>
        <w:t xml:space="preserve">the first 10 </w:t>
      </w:r>
      <w:proofErr w:type="spellStart"/>
      <w:r w:rsidRPr="0046674D">
        <w:rPr>
          <w:lang w:val="en-GB" w:eastAsia="en-GB"/>
        </w:rPr>
        <w:t>PSRea</w:t>
      </w:r>
      <w:r w:rsidR="00952699">
        <w:rPr>
          <w:lang w:val="en-GB" w:eastAsia="en-GB"/>
        </w:rPr>
        <w:t>d</w:t>
      </w:r>
      <w:r w:rsidRPr="0046674D">
        <w:rPr>
          <w:lang w:val="en-GB" w:eastAsia="en-GB"/>
        </w:rPr>
        <w:t>ine</w:t>
      </w:r>
      <w:proofErr w:type="spellEnd"/>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7777777" w:rsidR="00D5389D" w:rsidRPr="00D5389D" w:rsidRDefault="00D5389D" w:rsidP="00D5389D">
      <w:pPr>
        <w:pStyle w:val="CodePACKT"/>
      </w:pPr>
      <w:r w:rsidRPr="00D5389D">
        <w:t>  Select-Object -First 10</w:t>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77777777" w:rsidR="007B35BE" w:rsidRPr="007B35BE" w:rsidRDefault="007B35BE" w:rsidP="007B35BE">
      <w:pPr>
        <w:pStyle w:val="NumberedBulletPACKT"/>
        <w:rPr>
          <w:color w:val="000000"/>
          <w:lang w:val="en-GB" w:eastAsia="en-GB"/>
        </w:rPr>
      </w:pPr>
      <w:r w:rsidRPr="007B35BE">
        <w:rPr>
          <w:lang w:val="en-GB" w:eastAsia="en-GB"/>
        </w:rPr>
        <w:t>Discover a count of 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w:t>
      </w:r>
      <w:proofErr w:type="spellStart"/>
      <w:r w:rsidRPr="007B35BE">
        <w:t>unbound</w:t>
      </w:r>
      <w:proofErr w:type="spellEnd"/>
      <w:r w:rsidRPr="007B35BE">
        <w:t> key handlers"</w:t>
      </w:r>
    </w:p>
    <w:p w14:paraId="32A47AAB" w14:textId="77777777" w:rsidR="007B35BE" w:rsidRPr="007B35BE" w:rsidRDefault="007B35BE" w:rsidP="007B35BE">
      <w:pPr>
        <w:pStyle w:val="CodePACKT"/>
      </w:pPr>
    </w:p>
    <w:p w14:paraId="4D971F4D" w14:textId="4E25A7C7" w:rsidR="0046674D" w:rsidRPr="0046674D" w:rsidRDefault="0046674D" w:rsidP="00E73D95">
      <w:pPr>
        <w:pStyle w:val="NumberedBulletPACKT"/>
        <w:rPr>
          <w:color w:val="000000"/>
          <w:lang w:val="en-GB" w:eastAsia="en-GB"/>
        </w:rPr>
      </w:pPr>
      <w:r w:rsidRPr="0046674D">
        <w:rPr>
          <w:lang w:val="en-GB" w:eastAsia="en-GB"/>
        </w:rPr>
        <w:t>Get</w:t>
      </w:r>
      <w:r w:rsidR="00E73D95">
        <w:rPr>
          <w:lang w:val="en-GB" w:eastAsia="en-GB"/>
        </w:rPr>
        <w:t xml:space="preserve"> </w:t>
      </w:r>
      <w:r w:rsidRPr="0046674D">
        <w:rPr>
          <w:lang w:val="en-GB" w:eastAsia="en-GB"/>
        </w:rPr>
        <w:t>the </w:t>
      </w:r>
      <w:proofErr w:type="spellStart"/>
      <w:r w:rsidRPr="0046674D">
        <w:rPr>
          <w:lang w:val="en-GB" w:eastAsia="en-GB"/>
        </w:rPr>
        <w:t>PSReadline</w:t>
      </w:r>
      <w:proofErr w:type="spellEnd"/>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645A54A3" w:rsidR="0046674D" w:rsidRPr="0046674D" w:rsidRDefault="007B35BE" w:rsidP="00E73D95">
      <w:pPr>
        <w:pStyle w:val="NumberedBulletPACKT"/>
        <w:rPr>
          <w:color w:val="000000"/>
          <w:lang w:val="en-GB" w:eastAsia="en-GB"/>
        </w:rPr>
      </w:pPr>
      <w:r>
        <w:rPr>
          <w:lang w:val="en-GB" w:eastAsia="en-GB"/>
        </w:rPr>
        <w:t>Determin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41D6269D" w:rsidR="0046674D" w:rsidRPr="0046674D" w:rsidRDefault="00E73D95" w:rsidP="00E73D95">
      <w:pPr>
        <w:pStyle w:val="NumberedBulletPACKT"/>
        <w:rPr>
          <w:color w:val="000000"/>
          <w:lang w:val="en-GB" w:eastAsia="en-GB"/>
        </w:rPr>
      </w:pPr>
      <w:r>
        <w:rPr>
          <w:lang w:val="en-GB" w:eastAsia="en-GB"/>
        </w:rPr>
        <w:t>If</w:t>
      </w:r>
      <w:r w:rsidR="0046674D" w:rsidRPr="0046674D">
        <w:rPr>
          <w:lang w:val="en-GB" w:eastAsia="en-GB"/>
        </w:rPr>
        <w:t> th</w:t>
      </w:r>
      <w:r w:rsidR="00952699">
        <w:rPr>
          <w:lang w:val="en-GB" w:eastAsia="en-GB"/>
        </w:rPr>
        <w:t>e theme na</w:t>
      </w:r>
      <w:r w:rsidR="0046674D" w:rsidRPr="0046674D">
        <w:rPr>
          <w:lang w:val="en-GB" w:eastAsia="en-GB"/>
        </w:rPr>
        <w:t>me is the </w:t>
      </w:r>
      <w:r w:rsidR="0046674D" w:rsidRPr="00952699">
        <w:rPr>
          <w:rStyle w:val="CodeInTextPACKT"/>
        </w:rPr>
        <w:t>V</w:t>
      </w:r>
      <w:r w:rsidR="00952699" w:rsidRPr="00952699">
        <w:rPr>
          <w:rStyle w:val="CodeInTextPACKT"/>
        </w:rPr>
        <w:t>i</w:t>
      </w:r>
      <w:r w:rsidR="0046674D" w:rsidRPr="00952699">
        <w:rPr>
          <w:rStyle w:val="CodeInTextPACKT"/>
        </w:rPr>
        <w:t>sual Studio Light</w:t>
      </w:r>
      <w:r w:rsidR="0046674D" w:rsidRPr="0046674D">
        <w:rPr>
          <w:lang w:val="en-GB" w:eastAsia="en-GB"/>
        </w:rPr>
        <w:t>, change the </w:t>
      </w:r>
      <w:proofErr w:type="spellStart"/>
      <w:r w:rsidR="0046674D" w:rsidRPr="0046674D">
        <w:rPr>
          <w:lang w:val="en-GB" w:eastAsia="en-GB"/>
        </w:rPr>
        <w:t>color</w:t>
      </w:r>
      <w:proofErr w:type="spellEnd"/>
      <w:r w:rsidR="0046674D" w:rsidRPr="0046674D">
        <w:rPr>
          <w:lang w:val="en-GB" w:eastAsia="en-GB"/>
        </w:rPr>
        <w:t> scheme</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B5686DE"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proofErr w:type="spellStart"/>
      <w:r>
        <w:rPr>
          <w:lang w:val="en-GB"/>
        </w:rPr>
        <w:t>PSReadline</w:t>
      </w:r>
      <w:proofErr w:type="spellEnd"/>
      <w:r>
        <w:rPr>
          <w:lang w:val="en-GB"/>
        </w:rPr>
        <w:t xml:space="preserve"> Module</w:t>
      </w:r>
      <w:r w:rsidR="00952699">
        <w:rPr>
          <w:lang w:val="en-GB"/>
        </w:rPr>
        <w:t>,</w:t>
      </w:r>
      <w:r>
        <w:rPr>
          <w:lang w:val="en-GB"/>
        </w:rPr>
        <w:t xml:space="preserve"> which looks like this:</w:t>
      </w:r>
    </w:p>
    <w:p w14:paraId="4180F865" w14:textId="69E1FA14" w:rsidR="00952699" w:rsidRDefault="00952699" w:rsidP="00952699">
      <w:pPr>
        <w:pStyle w:val="FigurePACKT"/>
        <w:rPr>
          <w:lang w:val="en-GB"/>
        </w:rPr>
      </w:pPr>
      <w:r>
        <w:drawing>
          <wp:inline distT="0" distB="0" distL="0" distR="0" wp14:anchorId="09121BC2" wp14:editId="664501EC">
            <wp:extent cx="3869630" cy="1641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9331" cy="1650215"/>
                    </a:xfrm>
                    <a:prstGeom prst="rect">
                      <a:avLst/>
                    </a:prstGeom>
                  </pic:spPr>
                </pic:pic>
              </a:graphicData>
            </a:graphic>
          </wp:inline>
        </w:drawing>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w:t>
      </w:r>
      <w:r>
        <w:rPr>
          <w:noProof/>
        </w:rPr>
        <w:t>.png</w:t>
      </w:r>
    </w:p>
    <w:p w14:paraId="0666A864" w14:textId="53F3D6CF"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proofErr w:type="spellStart"/>
      <w:r>
        <w:rPr>
          <w:lang w:val="en-GB"/>
        </w:rPr>
        <w:t>PSRedline</w:t>
      </w:r>
      <w:proofErr w:type="spellEnd"/>
      <w:r>
        <w:rPr>
          <w:lang w:val="en-GB"/>
        </w:rPr>
        <w:t xml:space="preserve"> key handlers</w:t>
      </w:r>
      <w:r w:rsidR="00952699">
        <w:rPr>
          <w:lang w:val="en-GB"/>
        </w:rPr>
        <w:t xml:space="preserve"> currently in use</w:t>
      </w:r>
      <w:r>
        <w:rPr>
          <w:lang w:val="en-GB"/>
        </w:rPr>
        <w:t>, which looks like this</w:t>
      </w:r>
    </w:p>
    <w:p w14:paraId="5221F75B" w14:textId="53C78206" w:rsidR="00952699" w:rsidRDefault="00952699" w:rsidP="00952699">
      <w:pPr>
        <w:pStyle w:val="FigurePACKT"/>
        <w:rPr>
          <w:lang w:val="en-GB"/>
        </w:rPr>
      </w:pPr>
      <w:r>
        <w:lastRenderedPageBreak/>
        <w:drawing>
          <wp:inline distT="0" distB="0" distL="0" distR="0" wp14:anchorId="66940DBD" wp14:editId="56939B6A">
            <wp:extent cx="4812818" cy="2889504"/>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18207" cy="2892740"/>
                    </a:xfrm>
                    <a:prstGeom prst="rect">
                      <a:avLst/>
                    </a:prstGeom>
                  </pic:spPr>
                </pic:pic>
              </a:graphicData>
            </a:graphic>
          </wp:inline>
        </w:drawing>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w:t>
      </w:r>
      <w:r>
        <w:rPr>
          <w:noProof/>
        </w:rPr>
        <w:t>1</w:t>
      </w:r>
      <w:r>
        <w:rPr>
          <w:noProof/>
        </w:rPr>
        <w:t>.png</w:t>
      </w:r>
    </w:p>
    <w:p w14:paraId="547F15DF" w14:textId="11A5B6D6" w:rsidR="00E73D95" w:rsidRDefault="00952699" w:rsidP="00E73D95">
      <w:pPr>
        <w:pStyle w:val="NormalPACKT"/>
        <w:rPr>
          <w:lang w:val="en-GB"/>
        </w:rPr>
      </w:pPr>
      <w:proofErr w:type="spellStart"/>
      <w:r>
        <w:rPr>
          <w:lang w:val="en-GB"/>
        </w:rPr>
        <w:t>PSReadline</w:t>
      </w:r>
      <w:proofErr w:type="spellEnd"/>
      <w:r>
        <w:rPr>
          <w:lang w:val="en-GB"/>
        </w:rPr>
        <w:t xml:space="preserve"> provides over 160 internal functions to which you can bind a key combination. In </w:t>
      </w:r>
      <w:r w:rsidR="00E73D95" w:rsidRPr="00952699">
        <w:rPr>
          <w:rStyle w:val="ItalicsPACKT"/>
        </w:rPr>
        <w:t>step 3</w:t>
      </w:r>
      <w:r w:rsidR="00E73D95">
        <w:rPr>
          <w:lang w:val="en-GB"/>
        </w:rPr>
        <w:t xml:space="preserve">, you </w:t>
      </w:r>
      <w:r>
        <w:rPr>
          <w:lang w:val="en-GB"/>
        </w:rPr>
        <w:t>discover how many functions are unbound currently, which looks like this:</w:t>
      </w:r>
    </w:p>
    <w:p w14:paraId="1D63D97B" w14:textId="0C4A4900" w:rsidR="00952699" w:rsidRDefault="00952699" w:rsidP="00952699">
      <w:pPr>
        <w:pStyle w:val="FigurePACKT"/>
        <w:rPr>
          <w:lang w:val="en-GB"/>
        </w:rPr>
      </w:pPr>
      <w:r>
        <w:drawing>
          <wp:inline distT="0" distB="0" distL="0" distR="0" wp14:anchorId="18DF38EE" wp14:editId="3BAB9E83">
            <wp:extent cx="3474720" cy="523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9241" cy="551644"/>
                    </a:xfrm>
                    <a:prstGeom prst="rect">
                      <a:avLst/>
                    </a:prstGeom>
                  </pic:spPr>
                </pic:pic>
              </a:graphicData>
            </a:graphic>
          </wp:inline>
        </w:drawing>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w:t>
      </w:r>
      <w:r>
        <w:rPr>
          <w:noProof/>
        </w:rPr>
        <w:t>2</w:t>
      </w:r>
      <w:r>
        <w:rPr>
          <w:noProof/>
        </w:rPr>
        <w:t>.png</w:t>
      </w:r>
    </w:p>
    <w:p w14:paraId="587166EA" w14:textId="41ECD0A5"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proofErr w:type="spellStart"/>
      <w:r w:rsidR="00952699">
        <w:rPr>
          <w:lang w:val="en-GB"/>
        </w:rPr>
        <w:t>PSReadline</w:t>
      </w:r>
      <w:proofErr w:type="spellEnd"/>
      <w:r w:rsidR="00952699">
        <w:rPr>
          <w:lang w:val="en-GB"/>
        </w:rPr>
        <w:t xml:space="preserve"> options as you can see here:</w:t>
      </w:r>
    </w:p>
    <w:p w14:paraId="350D279A" w14:textId="4BEF3EE6" w:rsidR="00952699" w:rsidRDefault="00952699" w:rsidP="00952699">
      <w:pPr>
        <w:pStyle w:val="FigurePACKT"/>
        <w:rPr>
          <w:lang w:val="en-GB"/>
        </w:rPr>
      </w:pPr>
      <w:r>
        <w:lastRenderedPageBreak/>
        <w:drawing>
          <wp:inline distT="0" distB="0" distL="0" distR="0" wp14:anchorId="216B037B" wp14:editId="70E3214C">
            <wp:extent cx="4963454" cy="46329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67837" cy="4637051"/>
                    </a:xfrm>
                    <a:prstGeom prst="rect">
                      <a:avLst/>
                    </a:prstGeom>
                  </pic:spPr>
                </pic:pic>
              </a:graphicData>
            </a:graphic>
          </wp:inline>
        </w:drawing>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w:t>
      </w:r>
      <w:r>
        <w:rPr>
          <w:noProof/>
        </w:rPr>
        <w:t>3</w:t>
      </w:r>
      <w:r>
        <w:rPr>
          <w:noProof/>
        </w:rPr>
        <w:t>.png</w:t>
      </w:r>
    </w:p>
    <w:p w14:paraId="2D8F83CD" w14:textId="1CCAF056"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w:t>
      </w:r>
      <w:proofErr w:type="spellStart"/>
      <w:r w:rsidR="00E73D95">
        <w:rPr>
          <w:lang w:val="en-GB"/>
        </w:rPr>
        <w:t>colors</w:t>
      </w:r>
      <w:proofErr w:type="spellEnd"/>
      <w:r w:rsidR="00E73D95">
        <w:rPr>
          <w:lang w:val="en-GB"/>
        </w:rPr>
        <w:t xml:space="preserve"> used by </w:t>
      </w:r>
      <w:proofErr w:type="spellStart"/>
      <w:r w:rsidR="00E73D95">
        <w:rPr>
          <w:lang w:val="en-GB"/>
        </w:rPr>
        <w:t>PSReadline</w:t>
      </w:r>
      <w:proofErr w:type="spellEnd"/>
      <w:r w:rsidR="00E73D95">
        <w:rPr>
          <w:lang w:val="en-GB"/>
        </w:rPr>
        <w:t xml:space="preserve"> for better clarity.</w:t>
      </w:r>
      <w:r>
        <w:rPr>
          <w:lang w:val="en-GB"/>
        </w:rPr>
        <w:t xml:space="preserve"> These two steps produce no output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t>There's more...</w:t>
      </w:r>
    </w:p>
    <w:p w14:paraId="3D223367" w14:textId="77777777"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proofErr w:type="spellStart"/>
      <w:r>
        <w:rPr>
          <w:lang w:val="en-GB"/>
        </w:rPr>
        <w:t>PSReadline</w:t>
      </w:r>
      <w:proofErr w:type="spellEnd"/>
      <w:r>
        <w:rPr>
          <w:lang w:val="en-GB"/>
        </w:rPr>
        <w:t xml:space="preserve"> 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072D195" w:rsidR="002432CE" w:rsidRDefault="002432CE" w:rsidP="00CB5119">
      <w:pPr>
        <w:pStyle w:val="NormalPACKT"/>
        <w:rPr>
          <w:lang w:val="en-GB"/>
        </w:rPr>
      </w:pPr>
      <w:r>
        <w:rPr>
          <w:lang w:val="en-GB"/>
        </w:rPr>
        <w:t xml:space="preserve">One small downside to </w:t>
      </w:r>
      <w:proofErr w:type="spellStart"/>
      <w:r>
        <w:rPr>
          <w:lang w:val="en-GB"/>
        </w:rPr>
        <w:t>PSReadline</w:t>
      </w:r>
      <w:proofErr w:type="spellEnd"/>
      <w:r>
        <w:rPr>
          <w:lang w:val="en-GB"/>
        </w:rPr>
        <w:t xml:space="preserve"> 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w:t>
      </w:r>
      <w:proofErr w:type="spellStart"/>
      <w:r>
        <w:rPr>
          <w:lang w:val="en-GB"/>
        </w:rPr>
        <w:t>startup</w:t>
      </w:r>
      <w:proofErr w:type="spellEnd"/>
      <w:r>
        <w:rPr>
          <w:lang w:val="en-GB"/>
        </w:rPr>
        <w:t xml:space="preserve"> process does not load </w:t>
      </w:r>
      <w:proofErr w:type="spellStart"/>
      <w:r>
        <w:rPr>
          <w:lang w:val="en-GB"/>
        </w:rPr>
        <w:t>PSReadline</w:t>
      </w:r>
      <w:proofErr w:type="spellEnd"/>
      <w:r>
        <w:rPr>
          <w:lang w:val="en-GB"/>
        </w:rPr>
        <w:t xml:space="preserve">. </w:t>
      </w:r>
      <w:r w:rsidR="00CB5119">
        <w:rPr>
          <w:lang w:val="en-GB"/>
        </w:rPr>
        <w:t xml:space="preserve">You can always load </w:t>
      </w:r>
      <w:proofErr w:type="spellStart"/>
      <w:r w:rsidR="00CB5119">
        <w:rPr>
          <w:lang w:val="en-GB"/>
        </w:rPr>
        <w:t>PSReadLine</w:t>
      </w:r>
      <w:proofErr w:type="spellEnd"/>
      <w:r w:rsidR="00CB5119">
        <w:rPr>
          <w:lang w:val="en-GB"/>
        </w:rPr>
        <w:t xml:space="preserve"> manually either in the console or by updating your </w:t>
      </w:r>
      <w:proofErr w:type="spellStart"/>
      <w:r w:rsidR="00CB5119">
        <w:rPr>
          <w:lang w:val="en-GB"/>
        </w:rPr>
        <w:t>startup</w:t>
      </w:r>
      <w:proofErr w:type="spellEnd"/>
      <w:r w:rsidR="00CB5119">
        <w:rPr>
          <w:lang w:val="en-GB"/>
        </w:rPr>
        <w:t xml:space="preserve"> profile(s).</w:t>
      </w:r>
    </w:p>
    <w:p w14:paraId="2DBD8711" w14:textId="6DD2657C"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proofErr w:type="spellStart"/>
      <w:r>
        <w:rPr>
          <w:lang w:val="en-GB"/>
        </w:rPr>
        <w:t>PSReadline</w:t>
      </w:r>
      <w:proofErr w:type="spellEnd"/>
      <w:r>
        <w:rPr>
          <w:lang w:val="en-GB"/>
        </w:rPr>
        <w:t xml:space="preserve">. Each key handler maps a keystroke combination (for example, </w:t>
      </w:r>
      <w:proofErr w:type="spellStart"/>
      <w:r>
        <w:rPr>
          <w:lang w:val="en-GB"/>
        </w:rPr>
        <w:t>Ctrl+l</w:t>
      </w:r>
      <w:proofErr w:type="spellEnd"/>
      <w:r>
        <w:rPr>
          <w:lang w:val="en-GB"/>
        </w:rPr>
        <w:t xml:space="preserve">) to one of over 160 internal </w:t>
      </w:r>
      <w:proofErr w:type="spellStart"/>
      <w:r>
        <w:rPr>
          <w:lang w:val="en-GB"/>
        </w:rPr>
        <w:t>PSReadline</w:t>
      </w:r>
      <w:proofErr w:type="spellEnd"/>
      <w:r>
        <w:rPr>
          <w:lang w:val="en-GB"/>
        </w:rPr>
        <w:t xml:space="preserve"> functions. By default, </w:t>
      </w:r>
      <w:proofErr w:type="spellStart"/>
      <w:r>
        <w:rPr>
          <w:lang w:val="en-GB"/>
        </w:rPr>
        <w:t>Ctrl+L</w:t>
      </w:r>
      <w:proofErr w:type="spellEnd"/>
      <w:r>
        <w:rPr>
          <w:lang w:val="en-GB"/>
        </w:rPr>
        <w:t xml:space="preserve"> maps </w:t>
      </w:r>
      <w:proofErr w:type="spellStart"/>
      <w:r>
        <w:rPr>
          <w:lang w:val="en-GB"/>
        </w:rPr>
        <w:t>PSReadline’s</w:t>
      </w:r>
      <w:proofErr w:type="spellEnd"/>
      <w:r>
        <w:rPr>
          <w:lang w:val="en-GB"/>
        </w:rPr>
        <w:t xml:space="preserve"> </w:t>
      </w:r>
      <w:proofErr w:type="spellStart"/>
      <w:r w:rsidRPr="00CB5119">
        <w:rPr>
          <w:lang w:val="en-GB"/>
        </w:rPr>
        <w:t>ClearScreen</w:t>
      </w:r>
      <w:proofErr w:type="spellEnd"/>
      <w:r>
        <w:rPr>
          <w:lang w:val="en-GB"/>
        </w:rPr>
        <w:t xml:space="preserve"> function - when you type that sequence, </w:t>
      </w:r>
      <w:proofErr w:type="spellStart"/>
      <w:r>
        <w:rPr>
          <w:lang w:val="en-GB"/>
        </w:rPr>
        <w:t>PSReadline</w:t>
      </w:r>
      <w:proofErr w:type="spellEnd"/>
      <w:r>
        <w:rPr>
          <w:lang w:val="en-GB"/>
        </w:rPr>
        <w:t xml:space="preserve"> clears the screen in the console. </w:t>
      </w:r>
    </w:p>
    <w:p w14:paraId="0B4A8D66" w14:textId="7FB8EDCF" w:rsidR="0095269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proofErr w:type="spellStart"/>
      <w:r>
        <w:rPr>
          <w:lang w:val="en-GB"/>
        </w:rPr>
        <w:t>PSReadline</w:t>
      </w:r>
      <w:proofErr w:type="spellEnd"/>
      <w:r>
        <w:rPr>
          <w:lang w:val="en-GB"/>
        </w:rPr>
        <w:t xml:space="preserve"> and </w:t>
      </w:r>
      <w:proofErr w:type="spellStart"/>
      <w:r>
        <w:rPr>
          <w:lang w:val="en-GB"/>
        </w:rPr>
        <w:t>VSCode’s</w:t>
      </w:r>
      <w:proofErr w:type="spellEnd"/>
      <w:r>
        <w:rPr>
          <w:lang w:val="en-GB"/>
        </w:rPr>
        <w:t xml:space="preserve"> colour themes can result in hard to read colour combinations. If that is the case, persist the specific settings into your VS Code profile file.</w:t>
      </w:r>
    </w:p>
    <w:p w14:paraId="55677826" w14:textId="77777777" w:rsidR="00CB5119" w:rsidRPr="002432CE" w:rsidRDefault="00CB5119" w:rsidP="00CB5119">
      <w:pPr>
        <w:pStyle w:val="NormalPACKT"/>
        <w:rPr>
          <w:lang w:val="en-GB"/>
        </w:rPr>
      </w:pPr>
    </w:p>
    <w:p w14:paraId="1D9F9BE2" w14:textId="27D39A40"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lastRenderedPageBreak/>
        <w:t>Installing PowerShell 7 in Windows Subsystem for L</w:t>
      </w:r>
      <w:r w:rsidR="00952699">
        <w:t>i</w:t>
      </w:r>
      <w:r>
        <w:t>nux</w:t>
      </w:r>
    </w:p>
    <w:p w14:paraId="0F2BE4C7" w14:textId="39E4D48E" w:rsidR="0000165C" w:rsidRDefault="00C41783" w:rsidP="0000165C">
      <w:pPr>
        <w:pStyle w:val="BulletPACKT"/>
        <w:numPr>
          <w:ilvl w:val="0"/>
          <w:numId w:val="0"/>
        </w:numPr>
      </w:pPr>
      <w:r>
        <w:t>PowerShell 7 is cross-platform</w:t>
      </w:r>
      <w:r w:rsidR="00952699">
        <w:t>,</w:t>
      </w:r>
      <w:r>
        <w:t xml:space="preserve"> and you can use PowerShell on Windows, macOS and most distributions of Linux. It is a feature of Linux that the installations of applica</w:t>
      </w:r>
      <w:r w:rsidR="00952699">
        <w:t>ti</w:t>
      </w:r>
      <w:r>
        <w:t>ons such as PowerShell differ. The tools you use</w:t>
      </w:r>
      <w:r w:rsidR="00952699">
        <w:t>,</w:t>
      </w:r>
      <w:r>
        <w:t xml:space="preserve"> for example in Ubuntu, are different from those you use in other distributions.</w:t>
      </w:r>
    </w:p>
    <w:p w14:paraId="6033EA82" w14:textId="76B514D8" w:rsidR="00C41783" w:rsidRDefault="00C41783" w:rsidP="0000165C">
      <w:pPr>
        <w:pStyle w:val="BulletPACKT"/>
        <w:numPr>
          <w:ilvl w:val="0"/>
          <w:numId w:val="0"/>
        </w:numPr>
      </w:pPr>
      <w:r>
        <w:t xml:space="preserve">With the latest versions of </w:t>
      </w:r>
      <w:r w:rsidR="00952699">
        <w:t>Win</w:t>
      </w:r>
      <w:r>
        <w:t xml:space="preserve">dows and Windows Server, Microsoft has implemented the Windows Subsystem for Linux (WSL). WSL allows you to run a (supported) Linux distribution inside Windows. For a </w:t>
      </w:r>
      <w:r w:rsidR="00952699">
        <w:t>more in-depth</w:t>
      </w:r>
      <w:r>
        <w:t xml:space="preserve">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5A315030" w14:textId="571BB4CC" w:rsidR="0000165C" w:rsidRDefault="00952699" w:rsidP="0000165C">
      <w:pPr>
        <w:pStyle w:val="BulletPACKT"/>
        <w:numPr>
          <w:ilvl w:val="0"/>
          <w:numId w:val="0"/>
        </w:numPr>
      </w:pPr>
      <w:r>
        <w:t>This recipe uses SRV1 after you have installed PowerShell 7 and VS Code.</w:t>
      </w: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r w:rsidRPr="001A7AB0">
        <w:rPr>
          <w:lang w:val="en-GB"/>
        </w:rPr>
        <w:t>Step by step  with code:</w:t>
      </w:r>
    </w:p>
    <w:p w14:paraId="56AF679C" w14:textId="235AF30E" w:rsidR="0000165C" w:rsidRDefault="0000165C" w:rsidP="0000165C">
      <w:pPr>
        <w:pStyle w:val="Heading2"/>
        <w:numPr>
          <w:ilvl w:val="1"/>
          <w:numId w:val="3"/>
        </w:numPr>
        <w:tabs>
          <w:tab w:val="left" w:pos="0"/>
        </w:tabs>
      </w:pPr>
      <w:r>
        <w:t>How it works...</w:t>
      </w:r>
    </w:p>
    <w:p w14:paraId="732B2072" w14:textId="0D699641" w:rsidR="00C41783" w:rsidRPr="00C41783" w:rsidRDefault="00952699" w:rsidP="00C41783">
      <w:pPr>
        <w:pStyle w:val="NormalPACKT"/>
        <w:rPr>
          <w:lang w:val="en-GB"/>
        </w:rPr>
      </w:pPr>
      <w:r>
        <w:rPr>
          <w:lang w:val="en-GB"/>
        </w:rPr>
        <w:t>To be added</w:t>
      </w:r>
    </w:p>
    <w:p w14:paraId="6CC58475" w14:textId="5888B6BD" w:rsidR="0000165C" w:rsidRDefault="0000165C" w:rsidP="0000165C">
      <w:pPr>
        <w:pStyle w:val="Heading2"/>
      </w:pPr>
      <w:r>
        <w:t>There's more...</w:t>
      </w:r>
    </w:p>
    <w:p w14:paraId="0FD75E49" w14:textId="391CF5B1" w:rsidR="00C41783" w:rsidRPr="00C41783" w:rsidRDefault="00952699" w:rsidP="00C41783">
      <w:pPr>
        <w:pStyle w:val="NormalPACKT"/>
        <w:rPr>
          <w:lang w:val="en-GB"/>
        </w:rPr>
      </w:pPr>
      <w:r>
        <w:rPr>
          <w:lang w:val="en-GB"/>
        </w:rPr>
        <w:t>To be added</w:t>
      </w: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09-09T12:56:00Z" w:initials="TL">
    <w:p w14:paraId="239A1BFA" w14:textId="6393E4DB" w:rsidR="0046674D" w:rsidRDefault="0046674D">
      <w:pPr>
        <w:pStyle w:val="CommentText"/>
      </w:pPr>
      <w:r>
        <w:rPr>
          <w:rStyle w:val="CommentReference"/>
        </w:rPr>
        <w:annotationRef/>
      </w:r>
      <w:r>
        <w:t>This is a work in progress. We must re-visit this when we get clearer. 7.1 previews are NOW in the store, so that is progress.</w:t>
      </w:r>
    </w:p>
  </w:comment>
  <w:comment w:id="2" w:author="Thomas Lee" w:date="2020-09-09T14:03:00Z" w:initials="TL">
    <w:p w14:paraId="472B60A4" w14:textId="2E88CEE5" w:rsidR="0046674D" w:rsidRDefault="0046674D">
      <w:pPr>
        <w:pStyle w:val="CommentText"/>
      </w:pPr>
      <w:r>
        <w:rPr>
          <w:rStyle w:val="CommentReference"/>
        </w:rPr>
        <w:annotationRef/>
      </w:r>
      <w:r>
        <w:t>Please correct the file name to be correct. I can fix the remainders!</w:t>
      </w:r>
    </w:p>
  </w:comment>
  <w:comment w:id="3" w:author="Thomas Lee" w:date="2020-09-09T14:03:00Z" w:initials="TL">
    <w:p w14:paraId="66F2DB34" w14:textId="77777777" w:rsidR="0046674D" w:rsidRDefault="0046674D" w:rsidP="00C41783">
      <w:pPr>
        <w:pStyle w:val="CommentText"/>
      </w:pPr>
      <w:r>
        <w:rPr>
          <w:rStyle w:val="CommentReference"/>
        </w:rPr>
        <w:annotationRef/>
      </w:r>
      <w:r>
        <w:t>Please correct the file name to be correct. I can fix the remainders!</w:t>
      </w:r>
    </w:p>
  </w:comment>
  <w:comment w:id="4" w:author="Thomas Lee" w:date="2020-09-09T14:03:00Z" w:initials="TL">
    <w:p w14:paraId="1B5A4CD2" w14:textId="77777777" w:rsidR="0046674D" w:rsidRDefault="0046674D" w:rsidP="00C41783">
      <w:pPr>
        <w:pStyle w:val="CommentText"/>
      </w:pPr>
      <w:r>
        <w:rPr>
          <w:rStyle w:val="CommentReference"/>
        </w:rPr>
        <w:annotationRef/>
      </w:r>
      <w:r>
        <w:t>Please correct the file name to be correct. I can fix the remainders!</w:t>
      </w:r>
    </w:p>
  </w:comment>
  <w:comment w:id="5" w:author="Thomas Lee" w:date="2020-09-09T14:55:00Z" w:initials="TL">
    <w:p w14:paraId="6240DA83" w14:textId="698404AD" w:rsidR="0046674D" w:rsidRDefault="0046674D">
      <w:pPr>
        <w:pStyle w:val="CommentText"/>
      </w:pPr>
      <w:r>
        <w:rPr>
          <w:rStyle w:val="CommentReference"/>
        </w:rPr>
        <w:annotationRef/>
      </w:r>
      <w:r>
        <w:t>How do I style URLs like this?</w:t>
      </w:r>
    </w:p>
  </w:comment>
  <w:comment w:id="6" w:author="Thomas Lee" w:date="2020-09-09T14:03:00Z" w:initials="TL">
    <w:p w14:paraId="501B864E" w14:textId="77777777" w:rsidR="0046674D" w:rsidRDefault="0046674D" w:rsidP="004008BB">
      <w:pPr>
        <w:pStyle w:val="CommentText"/>
      </w:pPr>
      <w:r>
        <w:rPr>
          <w:rStyle w:val="CommentReference"/>
        </w:rPr>
        <w:annotationRef/>
      </w:r>
      <w:r>
        <w:t>Please correct the file name to be correct. I can fix the remainders!</w:t>
      </w:r>
    </w:p>
  </w:comment>
  <w:comment w:id="7" w:author="Thomas Lee" w:date="2020-09-16T10:01:00Z" w:initials="TL">
    <w:p w14:paraId="1E604786" w14:textId="1F34B0B9" w:rsidR="00D048C6" w:rsidRDefault="00D048C6">
      <w:pPr>
        <w:pStyle w:val="CommentText"/>
      </w:pPr>
      <w:r>
        <w:rPr>
          <w:rStyle w:val="CommentReference"/>
        </w:rPr>
        <w:annotationRef/>
      </w:r>
      <w:r>
        <w:t>This is meant to be a bullet list. Not sure the correct PACKT templat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A1BFA" w15:done="0"/>
  <w15:commentEx w15:paraId="472B60A4" w15:done="0"/>
  <w15:commentEx w15:paraId="66F2DB34" w15:done="0"/>
  <w15:commentEx w15:paraId="1B5A4CD2" w15:done="0"/>
  <w15:commentEx w15:paraId="6240DA83" w15:done="0"/>
  <w15:commentEx w15:paraId="501B864E" w15:done="0"/>
  <w15:commentEx w15:paraId="1E6047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4F78" w16cex:dateUtc="2020-09-09T11:56: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04B8BD" w16cex:dateUtc="2020-09-09T13:03:00Z"/>
  <w16cex:commentExtensible w16cex:durableId="230C6115" w16cex:dateUtc="2020-09-16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A1BFA" w16cid:durableId="23034F78"/>
  <w16cid:commentId w16cid:paraId="472B60A4" w16cid:durableId="23035F18"/>
  <w16cid:commentId w16cid:paraId="66F2DB34" w16cid:durableId="230367C7"/>
  <w16cid:commentId w16cid:paraId="1B5A4CD2" w16cid:durableId="230367E6"/>
  <w16cid:commentId w16cid:paraId="6240DA83" w16cid:durableId="23036B74"/>
  <w16cid:commentId w16cid:paraId="501B864E" w16cid:durableId="2304B8BD"/>
  <w16cid:commentId w16cid:paraId="1E604786" w16cid:durableId="230C61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D669F"/>
    <w:rsid w:val="00111A20"/>
    <w:rsid w:val="00124D6B"/>
    <w:rsid w:val="00167446"/>
    <w:rsid w:val="001737B4"/>
    <w:rsid w:val="001A1A7A"/>
    <w:rsid w:val="001A2302"/>
    <w:rsid w:val="001A7AB0"/>
    <w:rsid w:val="00204611"/>
    <w:rsid w:val="00214C5A"/>
    <w:rsid w:val="00217379"/>
    <w:rsid w:val="002432CE"/>
    <w:rsid w:val="002545E2"/>
    <w:rsid w:val="003C514B"/>
    <w:rsid w:val="003F186D"/>
    <w:rsid w:val="004008BB"/>
    <w:rsid w:val="0046674D"/>
    <w:rsid w:val="004D6912"/>
    <w:rsid w:val="005A217D"/>
    <w:rsid w:val="005A3354"/>
    <w:rsid w:val="006A10EB"/>
    <w:rsid w:val="006A2B22"/>
    <w:rsid w:val="006E6DE8"/>
    <w:rsid w:val="00743848"/>
    <w:rsid w:val="00784F5C"/>
    <w:rsid w:val="0079371A"/>
    <w:rsid w:val="00797CAC"/>
    <w:rsid w:val="007B35BE"/>
    <w:rsid w:val="007F525F"/>
    <w:rsid w:val="00822804"/>
    <w:rsid w:val="008A2B55"/>
    <w:rsid w:val="008E634D"/>
    <w:rsid w:val="008E6477"/>
    <w:rsid w:val="00952699"/>
    <w:rsid w:val="009D0F10"/>
    <w:rsid w:val="00A64394"/>
    <w:rsid w:val="00A715F5"/>
    <w:rsid w:val="00B117F6"/>
    <w:rsid w:val="00B75F98"/>
    <w:rsid w:val="00C41783"/>
    <w:rsid w:val="00C55532"/>
    <w:rsid w:val="00C76DF9"/>
    <w:rsid w:val="00C85588"/>
    <w:rsid w:val="00C95A94"/>
    <w:rsid w:val="00CB5119"/>
    <w:rsid w:val="00CC1E97"/>
    <w:rsid w:val="00CD61B7"/>
    <w:rsid w:val="00CF45ED"/>
    <w:rsid w:val="00D048C6"/>
    <w:rsid w:val="00D31D44"/>
    <w:rsid w:val="00D5389D"/>
    <w:rsid w:val="00D568D0"/>
    <w:rsid w:val="00D63A49"/>
    <w:rsid w:val="00D752E1"/>
    <w:rsid w:val="00D97066"/>
    <w:rsid w:val="00DB7E58"/>
    <w:rsid w:val="00E57A3D"/>
    <w:rsid w:val="00E73D95"/>
    <w:rsid w:val="00E770B7"/>
    <w:rsid w:val="00E95F08"/>
    <w:rsid w:val="00FB64E8"/>
    <w:rsid w:val="00FC4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1</TotalTime>
  <Pages>1</Pages>
  <Words>5451</Words>
  <Characters>3107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9</cp:revision>
  <dcterms:created xsi:type="dcterms:W3CDTF">2020-08-26T10:37:00Z</dcterms:created>
  <dcterms:modified xsi:type="dcterms:W3CDTF">2020-09-16T15:52:00Z</dcterms:modified>
</cp:coreProperties>
</file>